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D713C1" w14:textId="77777777"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121DD15F" w14:textId="77777777" w:rsidR="00510A58" w:rsidRDefault="00510A58">
      <w:pPr>
        <w:spacing w:after="0"/>
        <w:ind w:left="1988" w:hanging="1988"/>
        <w:rPr>
          <w:rFonts w:ascii="Arial" w:hAnsi="Arial" w:cs="Arial"/>
          <w:b/>
          <w:sz w:val="22"/>
          <w:lang w:val="en-US"/>
        </w:rPr>
      </w:pPr>
    </w:p>
    <w:p w14:paraId="1CF5DF8A"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1F8D6330"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0E22E8CE"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e][</w:t>
      </w:r>
      <w:proofErr w:type="gramStart"/>
      <w:r>
        <w:rPr>
          <w:rFonts w:ascii="Arial" w:hAnsi="Arial" w:cs="Arial"/>
          <w:bCs/>
          <w:sz w:val="24"/>
          <w:lang w:val="en-US"/>
        </w:rPr>
        <w:t>631][</w:t>
      </w:r>
      <w:proofErr w:type="gramEnd"/>
      <w:r>
        <w:rPr>
          <w:rFonts w:ascii="Arial" w:hAnsi="Arial" w:cs="Arial"/>
          <w:bCs/>
          <w:sz w:val="24"/>
          <w:lang w:val="en-US"/>
        </w:rPr>
        <w:t>POS] Remaining OD-PRS issues (Lenovo)</w:t>
      </w:r>
    </w:p>
    <w:p w14:paraId="6C49DB6F"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68741ECB" w14:textId="77777777" w:rsidR="00510A58" w:rsidRDefault="00805A9D">
      <w:pPr>
        <w:pStyle w:val="3GPPH1"/>
        <w:tabs>
          <w:tab w:val="clear" w:pos="425"/>
          <w:tab w:val="left" w:pos="426"/>
        </w:tabs>
      </w:pPr>
      <w:r>
        <w:t>Introduction</w:t>
      </w:r>
    </w:p>
    <w:p w14:paraId="49CE3A1F" w14:textId="77777777" w:rsidR="00510A58" w:rsidRDefault="00805A9D">
      <w:pPr>
        <w:pStyle w:val="3GPPText"/>
        <w:spacing w:before="0" w:after="0"/>
        <w:rPr>
          <w:sz w:val="20"/>
          <w:szCs w:val="18"/>
        </w:rPr>
      </w:pPr>
      <w:r>
        <w:rPr>
          <w:sz w:val="20"/>
          <w:szCs w:val="18"/>
        </w:rPr>
        <w:t xml:space="preserve">This report summarizes the following AT-meeting discussion: </w:t>
      </w:r>
    </w:p>
    <w:p w14:paraId="07989214" w14:textId="77777777" w:rsidR="00510A58" w:rsidRDefault="00805A9D">
      <w:pPr>
        <w:pStyle w:val="EmailDiscussion"/>
        <w:spacing w:line="240" w:lineRule="auto"/>
      </w:pPr>
      <w:r>
        <w:t>[AT117-e][631][POS] Remaining OD-PRS issues (Lenovo)</w:t>
      </w:r>
    </w:p>
    <w:p w14:paraId="0328C271" w14:textId="77777777" w:rsidR="00510A58" w:rsidRDefault="00805A9D">
      <w:pPr>
        <w:pStyle w:val="EmailDiscussion2"/>
      </w:pPr>
      <w:r>
        <w:tab/>
        <w:t>Scope: Discuss P1/P3/P15-1 of R2-2202236 and attempt to converge on the OD-PRS request behaviour.</w:t>
      </w:r>
    </w:p>
    <w:p w14:paraId="4DB80CDE" w14:textId="77777777" w:rsidR="00510A58" w:rsidRDefault="00805A9D">
      <w:pPr>
        <w:pStyle w:val="EmailDiscussion2"/>
      </w:pPr>
      <w:r>
        <w:tab/>
        <w:t>Intended outcome: Report to Monday CB session</w:t>
      </w:r>
    </w:p>
    <w:p w14:paraId="28D273BF" w14:textId="77777777" w:rsidR="00510A58" w:rsidRDefault="00805A9D">
      <w:pPr>
        <w:pStyle w:val="EmailDiscussion2"/>
      </w:pPr>
      <w:r>
        <w:tab/>
        <w:t>Deadline:  Friday 2022-02-25 1200 UTC</w:t>
      </w:r>
    </w:p>
    <w:p w14:paraId="2CAF41BA" w14:textId="77777777" w:rsidR="00510A58" w:rsidRDefault="00510A58">
      <w:pPr>
        <w:pStyle w:val="3GPPText"/>
        <w:spacing w:before="0" w:after="0"/>
      </w:pPr>
    </w:p>
    <w:p w14:paraId="5A794028" w14:textId="77777777"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14:paraId="789F1239" w14:textId="77777777" w:rsidR="00510A58" w:rsidRDefault="00805A9D">
      <w:pPr>
        <w:pStyle w:val="Heading2"/>
      </w:pPr>
      <w:r>
        <w:t>Contact Information</w:t>
      </w:r>
    </w:p>
    <w:p w14:paraId="098B10CB" w14:textId="77777777" w:rsidR="00510A58" w:rsidRDefault="00805A9D">
      <w:r>
        <w:t>Please kindly provide your contact information:</w:t>
      </w:r>
    </w:p>
    <w:tbl>
      <w:tblPr>
        <w:tblStyle w:val="TableGrid1"/>
        <w:tblW w:w="0" w:type="auto"/>
        <w:tblInd w:w="-5" w:type="dxa"/>
        <w:tblLook w:val="04A0" w:firstRow="1" w:lastRow="0" w:firstColumn="1" w:lastColumn="0" w:noHBand="0" w:noVBand="1"/>
      </w:tblPr>
      <w:tblGrid>
        <w:gridCol w:w="2594"/>
        <w:gridCol w:w="3540"/>
        <w:gridCol w:w="3833"/>
      </w:tblGrid>
      <w:tr w:rsidR="00510A58" w14:paraId="5D5BDAB3" w14:textId="77777777">
        <w:trPr>
          <w:trHeight w:val="170"/>
        </w:trPr>
        <w:tc>
          <w:tcPr>
            <w:tcW w:w="25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0FE76E" w14:textId="77777777" w:rsidR="00510A58" w:rsidRDefault="00805A9D">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82E3CD3" w14:textId="77777777" w:rsidR="00510A58" w:rsidRDefault="00805A9D">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E07100" w14:textId="77777777" w:rsidR="00510A58" w:rsidRDefault="00805A9D">
            <w:pPr>
              <w:pStyle w:val="TAH"/>
              <w:rPr>
                <w:lang w:eastAsia="ko-KR"/>
              </w:rPr>
            </w:pPr>
            <w:r>
              <w:rPr>
                <w:lang w:eastAsia="ko-KR"/>
              </w:rPr>
              <w:t>E-mail</w:t>
            </w:r>
          </w:p>
        </w:tc>
      </w:tr>
      <w:tr w:rsidR="00510A58" w:rsidRPr="006209BA" w14:paraId="0ED3FB74"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27E1ECBB" w14:textId="77777777" w:rsidR="00510A58" w:rsidRDefault="00805A9D">
            <w:pPr>
              <w:pStyle w:val="TAC"/>
              <w:rPr>
                <w:rFonts w:ascii="Times New Roman" w:hAnsi="Times New Roman"/>
                <w:lang w:val="en-GB"/>
              </w:rPr>
            </w:pPr>
            <w:r>
              <w:rPr>
                <w:rFonts w:ascii="Times New Roman" w:hAnsi="Times New Roman"/>
                <w:lang w:val="en-GB"/>
              </w:rPr>
              <w:t>Ericsson</w:t>
            </w:r>
          </w:p>
        </w:tc>
        <w:tc>
          <w:tcPr>
            <w:tcW w:w="3540" w:type="dxa"/>
            <w:tcBorders>
              <w:top w:val="single" w:sz="4" w:space="0" w:color="auto"/>
              <w:left w:val="single" w:sz="4" w:space="0" w:color="auto"/>
              <w:bottom w:val="single" w:sz="4" w:space="0" w:color="auto"/>
              <w:right w:val="single" w:sz="4" w:space="0" w:color="auto"/>
            </w:tcBorders>
          </w:tcPr>
          <w:p w14:paraId="21438466" w14:textId="77777777" w:rsidR="00510A58" w:rsidRDefault="00805A9D">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363AF4F4" w14:textId="77777777"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14:paraId="0E94CE44"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5623734" w14:textId="77777777" w:rsidR="00510A58" w:rsidRDefault="00805A9D">
            <w:pPr>
              <w:pStyle w:val="TAC"/>
              <w:rPr>
                <w:rFonts w:ascii="Times New Roman" w:hAnsi="Times New Roman"/>
                <w:lang w:val="en-GB"/>
              </w:rPr>
            </w:pPr>
            <w:r>
              <w:rPr>
                <w:rFonts w:ascii="Times New Roman" w:hAnsi="Times New Roman" w:hint="eastAsia"/>
                <w:lang w:val="en-GB"/>
              </w:rPr>
              <w:t>CATT</w:t>
            </w:r>
          </w:p>
        </w:tc>
        <w:tc>
          <w:tcPr>
            <w:tcW w:w="3540" w:type="dxa"/>
            <w:tcBorders>
              <w:top w:val="single" w:sz="4" w:space="0" w:color="auto"/>
              <w:left w:val="single" w:sz="4" w:space="0" w:color="auto"/>
              <w:bottom w:val="single" w:sz="4" w:space="0" w:color="auto"/>
              <w:right w:val="single" w:sz="4" w:space="0" w:color="auto"/>
            </w:tcBorders>
          </w:tcPr>
          <w:p w14:paraId="53ECAA38" w14:textId="77777777" w:rsidR="00510A58" w:rsidRDefault="00805A9D">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14:paraId="394B0893" w14:textId="77777777" w:rsidR="00510A58" w:rsidRDefault="00805A9D">
            <w:pPr>
              <w:pStyle w:val="TAC"/>
              <w:rPr>
                <w:rFonts w:ascii="Times New Roman" w:hAnsi="Times New Roman"/>
              </w:rPr>
            </w:pPr>
            <w:r>
              <w:rPr>
                <w:rFonts w:ascii="Times New Roman" w:hAnsi="Times New Roman" w:hint="eastAsia"/>
              </w:rPr>
              <w:t>lijianxiang@catt.cn</w:t>
            </w:r>
          </w:p>
        </w:tc>
      </w:tr>
      <w:tr w:rsidR="00510A58" w14:paraId="379CEA0A"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DB9B887" w14:textId="77777777" w:rsidR="00510A58" w:rsidRDefault="00805A9D">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14:paraId="58E90B3A" w14:textId="77777777" w:rsidR="00510A58" w:rsidRDefault="00805A9D">
            <w:pPr>
              <w:pStyle w:val="TAC"/>
              <w:rPr>
                <w:rFonts w:ascii="Times New Roman" w:hAnsi="Times New Roman"/>
                <w:lang w:val="en-US"/>
              </w:rPr>
            </w:pPr>
            <w:r>
              <w:rPr>
                <w:rFonts w:ascii="Times New Roman" w:hAnsi="Times New Roman" w:hint="eastAsia"/>
                <w:lang w:val="en-US"/>
              </w:rPr>
              <w:t>Yu Pan</w:t>
            </w:r>
          </w:p>
        </w:tc>
        <w:tc>
          <w:tcPr>
            <w:tcW w:w="3833" w:type="dxa"/>
            <w:tcBorders>
              <w:top w:val="single" w:sz="4" w:space="0" w:color="auto"/>
              <w:left w:val="single" w:sz="4" w:space="0" w:color="auto"/>
              <w:bottom w:val="single" w:sz="4" w:space="0" w:color="auto"/>
              <w:right w:val="single" w:sz="4" w:space="0" w:color="auto"/>
            </w:tcBorders>
          </w:tcPr>
          <w:p w14:paraId="7F609765" w14:textId="77777777"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14:paraId="02E06948"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19CB4E4A" w14:textId="77777777"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540" w:type="dxa"/>
            <w:tcBorders>
              <w:top w:val="single" w:sz="4" w:space="0" w:color="auto"/>
              <w:left w:val="single" w:sz="4" w:space="0" w:color="auto"/>
              <w:bottom w:val="single" w:sz="4" w:space="0" w:color="auto"/>
              <w:right w:val="single" w:sz="4" w:space="0" w:color="auto"/>
            </w:tcBorders>
          </w:tcPr>
          <w:p w14:paraId="27871964"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3833" w:type="dxa"/>
            <w:tcBorders>
              <w:top w:val="single" w:sz="4" w:space="0" w:color="auto"/>
              <w:left w:val="single" w:sz="4" w:space="0" w:color="auto"/>
              <w:bottom w:val="single" w:sz="4" w:space="0" w:color="auto"/>
              <w:right w:val="single" w:sz="4" w:space="0" w:color="auto"/>
            </w:tcBorders>
          </w:tcPr>
          <w:p w14:paraId="04E5E720"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14:paraId="3F077B09"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6339A89" w14:textId="22C52B22" w:rsidR="00510A58" w:rsidRDefault="00BE5D29">
            <w:pPr>
              <w:pStyle w:val="TAC"/>
              <w:rPr>
                <w:rFonts w:ascii="Times New Roman" w:hAnsi="Times New Roman"/>
                <w:lang w:val="en-US"/>
              </w:rPr>
            </w:pPr>
            <w:r>
              <w:rPr>
                <w:rFonts w:ascii="Times New Roman" w:hAnsi="Times New Roman"/>
                <w:lang w:val="en-US"/>
              </w:rPr>
              <w:t>Intel</w:t>
            </w:r>
          </w:p>
        </w:tc>
        <w:tc>
          <w:tcPr>
            <w:tcW w:w="3540" w:type="dxa"/>
            <w:tcBorders>
              <w:top w:val="single" w:sz="4" w:space="0" w:color="auto"/>
              <w:left w:val="single" w:sz="4" w:space="0" w:color="auto"/>
              <w:bottom w:val="single" w:sz="4" w:space="0" w:color="auto"/>
              <w:right w:val="single" w:sz="4" w:space="0" w:color="auto"/>
            </w:tcBorders>
          </w:tcPr>
          <w:p w14:paraId="34BC807E" w14:textId="08EAA993" w:rsidR="00510A58" w:rsidRDefault="00BE5D29">
            <w:pPr>
              <w:pStyle w:val="TAC"/>
              <w:rPr>
                <w:rFonts w:ascii="Times New Roman" w:hAnsi="Times New Roman"/>
                <w:lang w:val="en-US"/>
              </w:rPr>
            </w:pPr>
            <w:r>
              <w:rPr>
                <w:rFonts w:ascii="Times New Roman" w:hAnsi="Times New Roman"/>
                <w:lang w:val="en-US"/>
              </w:rPr>
              <w:t>Ansab Ali</w:t>
            </w:r>
          </w:p>
        </w:tc>
        <w:tc>
          <w:tcPr>
            <w:tcW w:w="3833" w:type="dxa"/>
            <w:tcBorders>
              <w:top w:val="single" w:sz="4" w:space="0" w:color="auto"/>
              <w:left w:val="single" w:sz="4" w:space="0" w:color="auto"/>
              <w:bottom w:val="single" w:sz="4" w:space="0" w:color="auto"/>
              <w:right w:val="single" w:sz="4" w:space="0" w:color="auto"/>
            </w:tcBorders>
          </w:tcPr>
          <w:p w14:paraId="3E9A42F5" w14:textId="2A4851F8" w:rsidR="00510A58" w:rsidRDefault="00BE5D29">
            <w:pPr>
              <w:pStyle w:val="TAC"/>
              <w:rPr>
                <w:rFonts w:ascii="Times New Roman" w:hAnsi="Times New Roman"/>
                <w:lang w:val="en-US"/>
              </w:rPr>
            </w:pPr>
            <w:r>
              <w:rPr>
                <w:rFonts w:ascii="Times New Roman" w:hAnsi="Times New Roman"/>
                <w:lang w:val="en-US"/>
              </w:rPr>
              <w:t>ansab.ali@intel.com</w:t>
            </w:r>
          </w:p>
        </w:tc>
      </w:tr>
      <w:tr w:rsidR="0018085C" w14:paraId="2EC80E2F"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1D07CD6E" w14:textId="0BCA91E4" w:rsidR="0018085C" w:rsidRDefault="0018085C" w:rsidP="0018085C">
            <w:pPr>
              <w:pStyle w:val="TAC"/>
              <w:rPr>
                <w:rFonts w:ascii="Times New Roman" w:hAnsi="Times New Roman"/>
                <w:lang w:val="en-US"/>
              </w:rPr>
            </w:pPr>
            <w:r>
              <w:rPr>
                <w:rFonts w:ascii="Times New Roman" w:hAnsi="Times New Roman"/>
                <w:lang w:val="en-US"/>
              </w:rPr>
              <w:t>Nokia</w:t>
            </w:r>
          </w:p>
        </w:tc>
        <w:tc>
          <w:tcPr>
            <w:tcW w:w="3540" w:type="dxa"/>
            <w:tcBorders>
              <w:top w:val="single" w:sz="4" w:space="0" w:color="auto"/>
              <w:left w:val="single" w:sz="4" w:space="0" w:color="auto"/>
              <w:bottom w:val="single" w:sz="4" w:space="0" w:color="auto"/>
              <w:right w:val="single" w:sz="4" w:space="0" w:color="auto"/>
            </w:tcBorders>
          </w:tcPr>
          <w:p w14:paraId="4F60C189" w14:textId="754BA214" w:rsidR="0018085C" w:rsidRDefault="0018085C" w:rsidP="0018085C">
            <w:pPr>
              <w:pStyle w:val="TAC"/>
              <w:rPr>
                <w:rFonts w:ascii="Times New Roman" w:hAnsi="Times New Roman"/>
                <w:lang w:val="en-US"/>
              </w:rPr>
            </w:pPr>
            <w:r>
              <w:rPr>
                <w:rFonts w:ascii="Times New Roman" w:hAnsi="Times New Roman"/>
                <w:lang w:val="en-US"/>
              </w:rPr>
              <w:t>Mani Thyagarajan</w:t>
            </w:r>
          </w:p>
        </w:tc>
        <w:tc>
          <w:tcPr>
            <w:tcW w:w="3833" w:type="dxa"/>
            <w:tcBorders>
              <w:top w:val="single" w:sz="4" w:space="0" w:color="auto"/>
              <w:left w:val="single" w:sz="4" w:space="0" w:color="auto"/>
              <w:bottom w:val="single" w:sz="4" w:space="0" w:color="auto"/>
              <w:right w:val="single" w:sz="4" w:space="0" w:color="auto"/>
            </w:tcBorders>
          </w:tcPr>
          <w:p w14:paraId="4DED9709" w14:textId="7195D9B1" w:rsidR="0018085C" w:rsidRDefault="0018085C" w:rsidP="0018085C">
            <w:pPr>
              <w:pStyle w:val="TAC"/>
              <w:rPr>
                <w:rFonts w:ascii="Times New Roman" w:hAnsi="Times New Roman"/>
                <w:lang w:val="en-US"/>
              </w:rPr>
            </w:pPr>
            <w:r>
              <w:rPr>
                <w:rFonts w:ascii="Times New Roman" w:hAnsi="Times New Roman"/>
                <w:lang w:val="en-US"/>
              </w:rPr>
              <w:t>mani.thyagarajan@nokia.com</w:t>
            </w:r>
          </w:p>
        </w:tc>
      </w:tr>
      <w:tr w:rsidR="0018085C" w14:paraId="4775EEED"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4BD4F9B7" w14:textId="77777777" w:rsidR="0018085C" w:rsidRDefault="0018085C" w:rsidP="0018085C">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447CB6C0" w14:textId="77777777" w:rsidR="0018085C" w:rsidRDefault="0018085C" w:rsidP="0018085C">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7F7BB259" w14:textId="77777777" w:rsidR="0018085C" w:rsidRDefault="0018085C" w:rsidP="0018085C">
            <w:pPr>
              <w:pStyle w:val="TAC"/>
              <w:rPr>
                <w:rFonts w:ascii="Times New Roman" w:hAnsi="Times New Roman"/>
                <w:lang w:val="sv-SE"/>
              </w:rPr>
            </w:pPr>
          </w:p>
        </w:tc>
      </w:tr>
      <w:tr w:rsidR="0018085C" w14:paraId="09DC29D6"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125BD7D6" w14:textId="77777777" w:rsidR="0018085C" w:rsidRDefault="0018085C" w:rsidP="0018085C">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6873E922" w14:textId="77777777" w:rsidR="0018085C" w:rsidRDefault="0018085C" w:rsidP="0018085C">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41C3A6A0" w14:textId="77777777" w:rsidR="0018085C" w:rsidRDefault="0018085C" w:rsidP="0018085C">
            <w:pPr>
              <w:pStyle w:val="TAC"/>
              <w:rPr>
                <w:rFonts w:ascii="Times New Roman" w:hAnsi="Times New Roman"/>
                <w:lang w:val="sv-SE"/>
              </w:rPr>
            </w:pPr>
          </w:p>
        </w:tc>
      </w:tr>
      <w:tr w:rsidR="0018085C" w14:paraId="590EC02B"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5E3DA4D2" w14:textId="77777777" w:rsidR="0018085C" w:rsidRDefault="0018085C" w:rsidP="0018085C">
            <w:pPr>
              <w:pStyle w:val="TAC"/>
              <w:rPr>
                <w:rFonts w:ascii="Times New Roman"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7DE90153" w14:textId="77777777" w:rsidR="0018085C" w:rsidRDefault="0018085C" w:rsidP="0018085C">
            <w:pPr>
              <w:pStyle w:val="TAC"/>
              <w:rPr>
                <w:rFonts w:ascii="Times New Roman" w:hAnsi="Times New Roman"/>
                <w:lang w:val="en-US" w:eastAsia="ko-KR"/>
              </w:rPr>
            </w:pPr>
          </w:p>
        </w:tc>
        <w:tc>
          <w:tcPr>
            <w:tcW w:w="3833" w:type="dxa"/>
            <w:tcBorders>
              <w:top w:val="single" w:sz="4" w:space="0" w:color="auto"/>
              <w:left w:val="single" w:sz="4" w:space="0" w:color="auto"/>
              <w:bottom w:val="single" w:sz="4" w:space="0" w:color="auto"/>
              <w:right w:val="single" w:sz="4" w:space="0" w:color="auto"/>
            </w:tcBorders>
          </w:tcPr>
          <w:p w14:paraId="6EE4C2B6" w14:textId="77777777" w:rsidR="0018085C" w:rsidRDefault="0018085C" w:rsidP="0018085C">
            <w:pPr>
              <w:pStyle w:val="TAC"/>
              <w:rPr>
                <w:rFonts w:ascii="Times New Roman" w:hAnsi="Times New Roman"/>
                <w:lang w:val="en-US" w:eastAsia="ko-KR"/>
              </w:rPr>
            </w:pPr>
          </w:p>
        </w:tc>
      </w:tr>
      <w:tr w:rsidR="0018085C" w14:paraId="1E0AF11C"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25EF1BCC" w14:textId="77777777" w:rsidR="0018085C" w:rsidRDefault="0018085C" w:rsidP="0018085C">
            <w:pPr>
              <w:pStyle w:val="TAC"/>
              <w:rPr>
                <w:rFonts w:ascii="Times New Roman" w:eastAsia="Malgun Gothic"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610A2358" w14:textId="77777777" w:rsidR="0018085C" w:rsidRDefault="0018085C" w:rsidP="0018085C">
            <w:pPr>
              <w:pStyle w:val="TAC"/>
              <w:rPr>
                <w:rFonts w:ascii="Times New Roman" w:eastAsia="Malgun Gothic" w:hAnsi="Times New Roman"/>
                <w:lang w:eastAsia="ko-KR"/>
              </w:rPr>
            </w:pPr>
          </w:p>
        </w:tc>
        <w:tc>
          <w:tcPr>
            <w:tcW w:w="3833" w:type="dxa"/>
            <w:tcBorders>
              <w:top w:val="single" w:sz="4" w:space="0" w:color="auto"/>
              <w:left w:val="single" w:sz="4" w:space="0" w:color="auto"/>
              <w:bottom w:val="single" w:sz="4" w:space="0" w:color="auto"/>
              <w:right w:val="single" w:sz="4" w:space="0" w:color="auto"/>
            </w:tcBorders>
          </w:tcPr>
          <w:p w14:paraId="5CFAD6AF" w14:textId="77777777" w:rsidR="0018085C" w:rsidRDefault="0018085C" w:rsidP="0018085C">
            <w:pPr>
              <w:pStyle w:val="TAC"/>
              <w:rPr>
                <w:rFonts w:ascii="Times New Roman" w:eastAsiaTheme="minorEastAsia" w:hAnsi="Times New Roman"/>
                <w:lang w:val="en-US"/>
              </w:rPr>
            </w:pPr>
          </w:p>
        </w:tc>
      </w:tr>
      <w:tr w:rsidR="0018085C" w14:paraId="476EC966"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24D08A7A" w14:textId="77777777" w:rsidR="0018085C" w:rsidRDefault="0018085C" w:rsidP="0018085C">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6F5D32D9" w14:textId="77777777" w:rsidR="0018085C" w:rsidRDefault="0018085C" w:rsidP="0018085C">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574A870" w14:textId="77777777" w:rsidR="0018085C" w:rsidRDefault="0018085C" w:rsidP="0018085C">
            <w:pPr>
              <w:pStyle w:val="TAC"/>
              <w:rPr>
                <w:rFonts w:ascii="Times New Roman" w:hAnsi="Times New Roman"/>
                <w:lang w:val="sv-SE"/>
              </w:rPr>
            </w:pPr>
          </w:p>
        </w:tc>
      </w:tr>
      <w:tr w:rsidR="0018085C" w14:paraId="5F848253"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00311970" w14:textId="77777777" w:rsidR="0018085C" w:rsidRDefault="0018085C" w:rsidP="0018085C">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76A986D2" w14:textId="77777777" w:rsidR="0018085C" w:rsidRDefault="0018085C" w:rsidP="0018085C">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0A61BC7" w14:textId="77777777" w:rsidR="0018085C" w:rsidRDefault="0018085C" w:rsidP="0018085C">
            <w:pPr>
              <w:pStyle w:val="TAC"/>
              <w:rPr>
                <w:rFonts w:ascii="Times New Roman" w:hAnsi="Times New Roman"/>
                <w:lang w:val="en-US"/>
              </w:rPr>
            </w:pPr>
          </w:p>
        </w:tc>
      </w:tr>
      <w:tr w:rsidR="0018085C" w14:paraId="0A9B26C1"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9888C9B" w14:textId="77777777" w:rsidR="0018085C" w:rsidRDefault="0018085C" w:rsidP="0018085C">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06870A14" w14:textId="77777777" w:rsidR="0018085C" w:rsidRDefault="0018085C" w:rsidP="0018085C">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059A46CF" w14:textId="77777777" w:rsidR="0018085C" w:rsidRDefault="0018085C" w:rsidP="0018085C">
            <w:pPr>
              <w:pStyle w:val="TAC"/>
              <w:rPr>
                <w:rFonts w:ascii="Times New Roman" w:hAnsi="Times New Roman"/>
                <w:lang w:val="sv-SE"/>
              </w:rPr>
            </w:pPr>
          </w:p>
        </w:tc>
      </w:tr>
      <w:tr w:rsidR="0018085C" w14:paraId="2055140C"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D2A6C63" w14:textId="77777777" w:rsidR="0018085C" w:rsidRDefault="0018085C" w:rsidP="0018085C">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5F8D0D98" w14:textId="77777777" w:rsidR="0018085C" w:rsidRDefault="0018085C" w:rsidP="0018085C">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414F7555" w14:textId="77777777" w:rsidR="0018085C" w:rsidRDefault="0018085C" w:rsidP="0018085C">
            <w:pPr>
              <w:pStyle w:val="TAC"/>
              <w:rPr>
                <w:rFonts w:ascii="Times New Roman" w:hAnsi="Times New Roman"/>
                <w:lang w:val="sv-SE"/>
              </w:rPr>
            </w:pPr>
          </w:p>
        </w:tc>
      </w:tr>
    </w:tbl>
    <w:p w14:paraId="7AEEE5D9" w14:textId="77777777" w:rsidR="00510A58" w:rsidRDefault="00510A58">
      <w:pPr>
        <w:rPr>
          <w:lang w:eastAsia="ja-JP"/>
        </w:rPr>
      </w:pPr>
      <w:bookmarkStart w:id="1" w:name="_Open_Issue#1:_Stage"/>
      <w:bookmarkStart w:id="2" w:name="_Background"/>
      <w:bookmarkEnd w:id="1"/>
      <w:bookmarkEnd w:id="2"/>
    </w:p>
    <w:p w14:paraId="39F4BFB3" w14:textId="77777777" w:rsidR="00510A58" w:rsidRDefault="00805A9D">
      <w:pPr>
        <w:pStyle w:val="3GPPH1"/>
        <w:rPr>
          <w:lang w:eastAsia="ja-JP"/>
        </w:rPr>
      </w:pPr>
      <w:r>
        <w:rPr>
          <w:lang w:eastAsia="ja-JP"/>
        </w:rPr>
        <w:t>Discussion</w:t>
      </w:r>
    </w:p>
    <w:p w14:paraId="7D6B1841" w14:textId="77777777"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14:paraId="108E7AD7" w14:textId="77777777" w:rsidR="00510A58" w:rsidRDefault="00805A9D">
      <w:pPr>
        <w:pStyle w:val="ListParagraph"/>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14:paraId="450B3C15" w14:textId="77777777" w:rsidR="00510A58" w:rsidRDefault="00805A9D">
      <w:pPr>
        <w:pStyle w:val="ListParagraph"/>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14:paraId="5B0CD163" w14:textId="77777777" w:rsidR="00510A58" w:rsidRDefault="00805A9D">
      <w:pPr>
        <w:pStyle w:val="ListParagraph"/>
        <w:numPr>
          <w:ilvl w:val="0"/>
          <w:numId w:val="4"/>
        </w:numPr>
        <w:rPr>
          <w:b/>
          <w:bCs/>
          <w:sz w:val="20"/>
          <w:szCs w:val="20"/>
          <w:lang w:eastAsia="ja-JP"/>
        </w:rPr>
      </w:pPr>
      <w:r>
        <w:rPr>
          <w:b/>
          <w:bCs/>
          <w:sz w:val="20"/>
          <w:szCs w:val="20"/>
          <w:lang w:eastAsia="ja-JP"/>
        </w:rPr>
        <w:lastRenderedPageBreak/>
        <w:t xml:space="preserve">Proposal 15-1: RAN2 to further discuss the following UE </w:t>
      </w:r>
      <w:proofErr w:type="spellStart"/>
      <w:r>
        <w:rPr>
          <w:b/>
          <w:bCs/>
          <w:sz w:val="20"/>
          <w:szCs w:val="20"/>
          <w:lang w:eastAsia="ja-JP"/>
        </w:rPr>
        <w:t>behavioural</w:t>
      </w:r>
      <w:proofErr w:type="spellEnd"/>
      <w:r>
        <w:rPr>
          <w:b/>
          <w:bCs/>
          <w:sz w:val="20"/>
          <w:szCs w:val="20"/>
          <w:lang w:eastAsia="ja-JP"/>
        </w:rPr>
        <w:t xml:space="preserve"> options upon receiving pre-defined configurations from the network:</w:t>
      </w:r>
    </w:p>
    <w:p w14:paraId="15C9A20D" w14:textId="77777777" w:rsidR="00510A58" w:rsidRDefault="00805A9D">
      <w:pPr>
        <w:pStyle w:val="ListParagraph"/>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14:paraId="735A9374" w14:textId="77777777" w:rsidR="00510A58" w:rsidRDefault="00805A9D">
      <w:pPr>
        <w:pStyle w:val="ListParagraph"/>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74D7B4F6" w14:textId="77777777" w:rsidR="00510A58" w:rsidRDefault="00805A9D">
      <w:pPr>
        <w:pStyle w:val="Heading2"/>
      </w:pPr>
      <w:bookmarkStart w:id="3" w:name="_Open_Issue#2:_Trigger"/>
      <w:bookmarkEnd w:id="3"/>
      <w:r>
        <w:t>Blind on-demand PRS Request</w:t>
      </w:r>
    </w:p>
    <w:p w14:paraId="124629E5" w14:textId="77777777" w:rsidR="00510A58" w:rsidRDefault="00805A9D">
      <w:pPr>
        <w:jc w:val="both"/>
      </w:pPr>
      <w:r>
        <w:t>Based on the Pre-meeting discussion [1, R2-2202236], the following advantages and disadvantages for blind on-demand PRS request were summarized:</w:t>
      </w:r>
    </w:p>
    <w:p w14:paraId="28C1F8A8" w14:textId="77777777" w:rsidR="00510A58" w:rsidRDefault="00805A9D">
      <w:pPr>
        <w:jc w:val="both"/>
        <w:rPr>
          <w:lang w:eastAsia="ja-JP"/>
        </w:rPr>
      </w:pPr>
      <w:r>
        <w:rPr>
          <w:u w:val="single"/>
          <w:lang w:eastAsia="ja-JP"/>
        </w:rPr>
        <w:t>Support for UE-initiated Blind on-demand PRS Requests</w:t>
      </w:r>
      <w:r>
        <w:rPr>
          <w:lang w:eastAsia="ja-JP"/>
        </w:rPr>
        <w:t>:</w:t>
      </w:r>
    </w:p>
    <w:p w14:paraId="346CFCEE" w14:textId="77777777" w:rsidR="00510A58" w:rsidRDefault="00805A9D">
      <w:pPr>
        <w:pStyle w:val="ListParagraph"/>
        <w:numPr>
          <w:ilvl w:val="0"/>
          <w:numId w:val="5"/>
        </w:numPr>
        <w:jc w:val="both"/>
        <w:rPr>
          <w:sz w:val="20"/>
          <w:szCs w:val="20"/>
          <w:lang w:eastAsia="ja-JP"/>
        </w:rPr>
      </w:pPr>
      <w:r>
        <w:rPr>
          <w:sz w:val="20"/>
          <w:szCs w:val="20"/>
          <w:lang w:eastAsia="ja-JP"/>
        </w:rPr>
        <w:t>There are no changes to the LPP spec. required for supporting blind on-demand PRS requests.</w:t>
      </w:r>
    </w:p>
    <w:p w14:paraId="542FFD44" w14:textId="77777777" w:rsidR="00510A58" w:rsidRDefault="00805A9D">
      <w:pPr>
        <w:pStyle w:val="ListParagraph"/>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50140C7E" w14:textId="77777777" w:rsidR="00510A58" w:rsidRDefault="00805A9D">
      <w:pPr>
        <w:pStyle w:val="ListParagraph"/>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C30221B" w14:textId="77777777" w:rsidR="00510A58" w:rsidRDefault="00805A9D">
      <w:pPr>
        <w:pStyle w:val="ListParagraph"/>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14:paraId="4D99219A" w14:textId="77777777" w:rsidR="00510A58" w:rsidRDefault="00805A9D">
      <w:pPr>
        <w:jc w:val="both"/>
        <w:rPr>
          <w:lang w:eastAsia="ja-JP"/>
        </w:rPr>
      </w:pPr>
      <w:r>
        <w:rPr>
          <w:u w:val="single"/>
          <w:lang w:eastAsia="ja-JP"/>
        </w:rPr>
        <w:t>Arguments against UE-initiated Blind on-demand PRS Requests</w:t>
      </w:r>
      <w:r>
        <w:rPr>
          <w:lang w:eastAsia="ja-JP"/>
        </w:rPr>
        <w:t>:</w:t>
      </w:r>
    </w:p>
    <w:p w14:paraId="06AAE8D7" w14:textId="77777777" w:rsidR="00510A58" w:rsidRDefault="00805A9D">
      <w:pPr>
        <w:pStyle w:val="ListParagraph"/>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14:paraId="65B3360D" w14:textId="77777777" w:rsidR="00510A58" w:rsidRDefault="00805A9D">
      <w:pPr>
        <w:pStyle w:val="ListParagraph"/>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272D8889" w14:textId="77777777" w:rsidR="00510A58" w:rsidRDefault="00805A9D">
      <w:pPr>
        <w:pStyle w:val="ListParagraph"/>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14:paraId="18DBB442" w14:textId="77777777" w:rsidR="00510A58" w:rsidRDefault="00805A9D">
      <w:pPr>
        <w:pStyle w:val="ListParagraph"/>
        <w:numPr>
          <w:ilvl w:val="0"/>
          <w:numId w:val="5"/>
        </w:numPr>
        <w:jc w:val="both"/>
        <w:rPr>
          <w:sz w:val="20"/>
          <w:szCs w:val="20"/>
          <w:lang w:eastAsia="ja-JP"/>
        </w:rPr>
      </w:pPr>
      <w:r>
        <w:rPr>
          <w:sz w:val="20"/>
          <w:szCs w:val="20"/>
          <w:lang w:eastAsia="ja-JP"/>
        </w:rPr>
        <w:t xml:space="preserve">Increase of signalling load at the LMF. </w:t>
      </w:r>
    </w:p>
    <w:p w14:paraId="3F9EFC34" w14:textId="77777777" w:rsidR="00510A58" w:rsidRDefault="00510A58">
      <w:pPr>
        <w:pStyle w:val="ListParagraph"/>
        <w:jc w:val="both"/>
        <w:rPr>
          <w:sz w:val="20"/>
          <w:szCs w:val="20"/>
          <w:lang w:eastAsia="ja-JP"/>
        </w:rPr>
      </w:pPr>
    </w:p>
    <w:p w14:paraId="513E2185" w14:textId="77777777" w:rsidR="00510A58" w:rsidRDefault="00805A9D">
      <w:pPr>
        <w:jc w:val="both"/>
      </w:pPr>
      <w:r>
        <w:t>Based on the online GTW discussion regarding the support of blind on-demand PRS requests, the following arguments have been captured in the Chair notes.</w:t>
      </w:r>
    </w:p>
    <w:tbl>
      <w:tblPr>
        <w:tblStyle w:val="TableGrid"/>
        <w:tblW w:w="0" w:type="auto"/>
        <w:tblLook w:val="04A0" w:firstRow="1" w:lastRow="0" w:firstColumn="1" w:lastColumn="0" w:noHBand="0" w:noVBand="1"/>
      </w:tblPr>
      <w:tblGrid>
        <w:gridCol w:w="9962"/>
      </w:tblGrid>
      <w:tr w:rsidR="00510A58" w14:paraId="350A8C76" w14:textId="77777777">
        <w:tc>
          <w:tcPr>
            <w:tcW w:w="9962" w:type="dxa"/>
          </w:tcPr>
          <w:p w14:paraId="5798C1DC" w14:textId="77777777" w:rsidR="00510A58" w:rsidRDefault="00805A9D">
            <w:pPr>
              <w:pStyle w:val="Doc-text2"/>
              <w:ind w:left="0" w:firstLine="0"/>
            </w:pPr>
            <w:r>
              <w:t>Discussion:</w:t>
            </w:r>
          </w:p>
          <w:p w14:paraId="1A51E6E5" w14:textId="77777777" w:rsidR="00510A58" w:rsidRDefault="00805A9D">
            <w:pPr>
              <w:pStyle w:val="Doc-text2"/>
            </w:pPr>
            <w:r>
              <w:t>Ericsson think from network perspective, it is better to have measurements than UE preferences.  They see the explicit request as needed only when the network has not given pre-defined configurations.</w:t>
            </w:r>
          </w:p>
          <w:p w14:paraId="5313AE17" w14:textId="77777777" w:rsidR="00510A58" w:rsidRDefault="00805A9D">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70BB581E" w14:textId="77777777" w:rsidR="00510A58" w:rsidRDefault="00510A58">
      <w:pPr>
        <w:jc w:val="both"/>
      </w:pPr>
    </w:p>
    <w:p w14:paraId="5E305B27" w14:textId="77777777" w:rsidR="00510A58" w:rsidRDefault="00805A9D">
      <w:pPr>
        <w:jc w:val="both"/>
      </w:pPr>
      <w:r>
        <w:t>The aim of Question 1 is to focus on Proposal 1 and the related concerns raised during the online GTW discussion, which are provided in Q1-1 and follow-up Q1-2.</w:t>
      </w:r>
    </w:p>
    <w:p w14:paraId="0025C283" w14:textId="77777777" w:rsidR="00510A58" w:rsidRDefault="00510A58">
      <w:pPr>
        <w:jc w:val="both"/>
      </w:pPr>
    </w:p>
    <w:p w14:paraId="43A3B8D0" w14:textId="77777777" w:rsidR="00510A58" w:rsidRDefault="00805A9D">
      <w:pPr>
        <w:pStyle w:val="Heading3"/>
      </w:pPr>
      <w:r>
        <w:t>Question 1-1</w:t>
      </w:r>
    </w:p>
    <w:p w14:paraId="7AF5D741" w14:textId="77777777"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14:paraId="444FE315" w14:textId="77777777"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2C73A9E1"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769E1"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5C0FE"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9AB76" w14:textId="77777777" w:rsidR="00510A58" w:rsidRDefault="00805A9D">
            <w:pPr>
              <w:pStyle w:val="TAH"/>
              <w:spacing w:before="20" w:after="20"/>
              <w:ind w:left="57" w:right="57"/>
              <w:jc w:val="left"/>
              <w:rPr>
                <w:lang w:val="sv-SE"/>
              </w:rPr>
            </w:pPr>
            <w:r>
              <w:rPr>
                <w:lang w:val="sv-SE"/>
              </w:rPr>
              <w:t>Comments</w:t>
            </w:r>
          </w:p>
        </w:tc>
      </w:tr>
      <w:tr w:rsidR="00510A58" w14:paraId="71600967"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48F8AC"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4678D9D1" w14:textId="77777777" w:rsidR="00510A58" w:rsidRDefault="00805A9D">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549002B" w14:textId="77777777"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14:paraId="7C9831E8" w14:textId="77777777" w:rsidR="00510A58" w:rsidRDefault="00805A9D">
            <w:pPr>
              <w:pStyle w:val="TAC"/>
              <w:spacing w:before="20" w:after="20"/>
              <w:ind w:left="57" w:right="57"/>
              <w:jc w:val="left"/>
              <w:rPr>
                <w:lang w:val="en-US"/>
              </w:rPr>
            </w:pPr>
            <w:r>
              <w:rPr>
                <w:lang w:val="en-US"/>
              </w:rPr>
              <w:t xml:space="preserve">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w:t>
            </w:r>
            <w:proofErr w:type="gramStart"/>
            <w:r>
              <w:rPr>
                <w:lang w:val="en-US"/>
              </w:rPr>
              <w:t>NW;</w:t>
            </w:r>
            <w:proofErr w:type="gramEnd"/>
            <w:r>
              <w:rPr>
                <w:lang w:val="en-US"/>
              </w:rPr>
              <w:t xml:space="preserve"> which should not be viewed as type of assistance data</w:t>
            </w:r>
          </w:p>
          <w:p w14:paraId="75BF8BA3" w14:textId="77777777" w:rsidR="00510A58" w:rsidRDefault="00510A58">
            <w:pPr>
              <w:pStyle w:val="TAC"/>
              <w:spacing w:before="20" w:after="20"/>
              <w:ind w:left="57" w:right="57"/>
              <w:jc w:val="left"/>
              <w:rPr>
                <w:lang w:val="en-US"/>
              </w:rPr>
            </w:pPr>
          </w:p>
          <w:p w14:paraId="505CDDE1" w14:textId="77777777" w:rsidR="00510A58" w:rsidRDefault="00805A9D">
            <w:pPr>
              <w:pStyle w:val="TAC"/>
              <w:spacing w:before="20" w:after="20"/>
              <w:ind w:left="57" w:right="57"/>
              <w:jc w:val="left"/>
              <w:rPr>
                <w:lang w:val="en-US"/>
              </w:rPr>
            </w:pPr>
            <w:r>
              <w:rPr>
                <w:lang w:val="en-US"/>
              </w:rPr>
              <w:t xml:space="preserve">We agree that it is beneficial from NW perspective to obtain information such as duration of Positioning as it can help in planning the start/stop of DL-PRS transmission; however, these information are additional assistance info which NW may need or may not need; </w:t>
            </w:r>
            <w:proofErr w:type="spellStart"/>
            <w:r>
              <w:rPr>
                <w:lang w:val="en-US"/>
              </w:rPr>
              <w:t>i.e</w:t>
            </w:r>
            <w:proofErr w:type="spellEnd"/>
            <w:r>
              <w:rPr>
                <w:lang w:val="en-US"/>
              </w:rPr>
              <w:t xml:space="preserve"> it should be provided by UE only solicit; </w:t>
            </w:r>
            <w:proofErr w:type="spellStart"/>
            <w:r>
              <w:rPr>
                <w:lang w:val="en-US"/>
              </w:rPr>
              <w:t>i.e</w:t>
            </w:r>
            <w:proofErr w:type="spellEnd"/>
            <w:r>
              <w:rPr>
                <w:lang w:val="en-US"/>
              </w:rPr>
              <w:t xml:space="preserve"> based upon at least an indication that NW wants such information from UE; we do not see the need to blindly append additional information when indication of Rel-16 DL-PRS AD can already be used.</w:t>
            </w:r>
          </w:p>
          <w:p w14:paraId="15B8EFB6" w14:textId="77777777" w:rsidR="00510A58" w:rsidRDefault="00510A58">
            <w:pPr>
              <w:pStyle w:val="TAC"/>
              <w:spacing w:before="20" w:after="20"/>
              <w:ind w:left="57" w:right="57"/>
              <w:jc w:val="left"/>
              <w:rPr>
                <w:lang w:val="en-US"/>
              </w:rPr>
            </w:pPr>
          </w:p>
          <w:p w14:paraId="72D0CCF7" w14:textId="77777777" w:rsidR="00510A58" w:rsidRDefault="00805A9D">
            <w:pPr>
              <w:pStyle w:val="TAC"/>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14:paraId="4F54143E" w14:textId="77777777" w:rsidR="00510A58" w:rsidRDefault="00510A58">
            <w:pPr>
              <w:pStyle w:val="TAC"/>
              <w:spacing w:before="20" w:after="20"/>
              <w:ind w:left="57" w:right="57"/>
              <w:jc w:val="left"/>
              <w:rPr>
                <w:lang w:val="en-US"/>
              </w:rPr>
            </w:pPr>
          </w:p>
          <w:p w14:paraId="679979BE" w14:textId="77777777" w:rsidR="00510A58" w:rsidRDefault="00805A9D">
            <w:pPr>
              <w:pStyle w:val="TAC"/>
              <w:spacing w:before="20" w:after="20"/>
              <w:ind w:left="57" w:right="57"/>
              <w:jc w:val="left"/>
              <w:rPr>
                <w:lang w:val="en-US"/>
              </w:rPr>
            </w:pPr>
            <w:r>
              <w:rPr>
                <w:lang w:val="en-US"/>
              </w:rPr>
              <w:t>We should not increase the Uu load unnecessarily and also minimize the risk of UE sending such request/preference to the NW as PRS is shared resource, it would be difficult to manage each and every UE preferred DL-PRS configuration.</w:t>
            </w:r>
          </w:p>
          <w:p w14:paraId="05E06B75" w14:textId="77777777" w:rsidR="00510A58" w:rsidRDefault="00510A58">
            <w:pPr>
              <w:pStyle w:val="TAC"/>
              <w:spacing w:before="20" w:after="20"/>
              <w:ind w:left="57" w:right="57"/>
              <w:jc w:val="left"/>
              <w:rPr>
                <w:lang w:val="en-US"/>
              </w:rPr>
            </w:pPr>
          </w:p>
          <w:p w14:paraId="0D871D88" w14:textId="77777777" w:rsidR="00510A58" w:rsidRDefault="00805A9D">
            <w:pPr>
              <w:pStyle w:val="TAC"/>
              <w:spacing w:before="20" w:after="20"/>
              <w:ind w:left="57" w:right="57"/>
              <w:jc w:val="left"/>
              <w:rPr>
                <w:lang w:val="en-US"/>
              </w:rPr>
            </w:pPr>
            <w:r>
              <w:rPr>
                <w:lang w:val="en-US"/>
              </w:rPr>
              <w:t>We see the need of explicit indication in below cases:</w:t>
            </w:r>
          </w:p>
          <w:p w14:paraId="13849C76" w14:textId="77777777" w:rsidR="00510A58" w:rsidRDefault="00510A58">
            <w:pPr>
              <w:pStyle w:val="TAC"/>
              <w:spacing w:before="20" w:after="20"/>
              <w:ind w:left="57" w:right="57"/>
              <w:jc w:val="left"/>
              <w:rPr>
                <w:lang w:val="en-US"/>
              </w:rPr>
            </w:pPr>
          </w:p>
          <w:p w14:paraId="61731B3B"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17E88166"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4DB8ED29" w14:textId="77777777" w:rsidR="00510A58" w:rsidRDefault="00510A58">
            <w:pPr>
              <w:pStyle w:val="TAC"/>
              <w:spacing w:before="20" w:after="20"/>
              <w:ind w:left="57" w:right="57"/>
              <w:jc w:val="left"/>
              <w:rPr>
                <w:lang w:val="en-US"/>
              </w:rPr>
            </w:pPr>
          </w:p>
          <w:p w14:paraId="4A6F2632" w14:textId="77777777" w:rsidR="00510A58" w:rsidRDefault="00805A9D">
            <w:pPr>
              <w:pStyle w:val="TAC"/>
              <w:spacing w:before="20" w:after="20"/>
              <w:ind w:left="57" w:right="57"/>
              <w:jc w:val="left"/>
              <w:rPr>
                <w:lang w:val="en-US"/>
              </w:rPr>
            </w:pPr>
            <w:r>
              <w:rPr>
                <w:lang w:val="en-US"/>
              </w:rPr>
              <w:t xml:space="preserve">In above </w:t>
            </w:r>
            <w:proofErr w:type="gramStart"/>
            <w:r>
              <w:rPr>
                <w:lang w:val="en-US"/>
              </w:rPr>
              <w:t>cases;</w:t>
            </w:r>
            <w:proofErr w:type="gramEnd"/>
            <w:r>
              <w:rPr>
                <w:lang w:val="en-US"/>
              </w:rPr>
              <w:t xml:space="preserve"> UE can send an explicit request of its preference. This is irrespective of whether pre-define configuration exist or does not exist.</w:t>
            </w:r>
          </w:p>
          <w:p w14:paraId="25192003" w14:textId="77777777" w:rsidR="00510A58" w:rsidRDefault="00510A58">
            <w:pPr>
              <w:pStyle w:val="TAC"/>
              <w:spacing w:before="20" w:after="20"/>
              <w:ind w:left="57" w:right="57"/>
              <w:jc w:val="left"/>
              <w:rPr>
                <w:lang w:val="en-US"/>
              </w:rPr>
            </w:pPr>
          </w:p>
          <w:p w14:paraId="4FEDD061" w14:textId="77777777" w:rsidR="00510A58" w:rsidRDefault="00805A9D">
            <w:pPr>
              <w:pStyle w:val="TAC"/>
              <w:spacing w:before="20" w:after="20"/>
              <w:ind w:left="57" w:right="57"/>
              <w:jc w:val="left"/>
              <w:rPr>
                <w:lang w:val="en-US"/>
              </w:rPr>
            </w:pPr>
            <w:r>
              <w:rPr>
                <w:lang w:val="en-US"/>
              </w:rPr>
              <w:t xml:space="preserve"> </w:t>
            </w:r>
          </w:p>
        </w:tc>
      </w:tr>
      <w:tr w:rsidR="00510A58" w14:paraId="7503EB1C"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5B167"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E836EFE" w14:textId="77777777"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345F76B" w14:textId="77777777"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14:paraId="4E3181FC" w14:textId="77777777"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14:paraId="5C5490A3" w14:textId="77777777"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14:paraId="333DB33A" w14:textId="77777777" w:rsidR="00510A58" w:rsidRDefault="00510A58">
            <w:pPr>
              <w:pStyle w:val="TAC"/>
              <w:spacing w:before="20" w:after="20"/>
              <w:ind w:leftChars="50" w:left="100"/>
              <w:jc w:val="left"/>
              <w:rPr>
                <w:lang w:val="en-US"/>
              </w:rPr>
            </w:pPr>
          </w:p>
          <w:p w14:paraId="61119521" w14:textId="77777777"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14:paraId="7A9303C1" w14:textId="77777777" w:rsidR="00510A58" w:rsidRDefault="00805A9D">
            <w:pPr>
              <w:pStyle w:val="TAC"/>
              <w:spacing w:before="20" w:after="20"/>
              <w:ind w:leftChars="50" w:left="100"/>
              <w:jc w:val="left"/>
              <w:rPr>
                <w:lang w:val="en-US"/>
              </w:rPr>
            </w:pPr>
            <w:r>
              <w:rPr>
                <w:rFonts w:hint="eastAsia"/>
                <w:lang w:val="en-US"/>
              </w:rPr>
              <w:t>UE can send the explicit parameters in the request which is called blind request.</w:t>
            </w:r>
          </w:p>
        </w:tc>
      </w:tr>
      <w:tr w:rsidR="00510A58" w14:paraId="01E74889"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5F95DF"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80559DD" w14:textId="77777777"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20554290" w14:textId="77777777"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ion flexibility.</w:t>
            </w:r>
          </w:p>
        </w:tc>
      </w:tr>
      <w:tr w:rsidR="00791EB8" w14:paraId="1FD77A1F"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D6686B" w14:textId="77777777" w:rsidR="00791EB8" w:rsidRDefault="00791EB8" w:rsidP="00791EB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w:t>
            </w:r>
            <w:r>
              <w:rPr>
                <w:rFonts w:hint="eastAsia"/>
                <w:lang w:val="en-US"/>
              </w:rPr>
              <w:t>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7090A3" w14:textId="77777777"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5699DCC" w14:textId="77777777" w:rsidR="00791EB8" w:rsidRDefault="00791EB8" w:rsidP="00791EB8">
            <w:pPr>
              <w:pStyle w:val="TAC"/>
              <w:spacing w:before="20" w:after="20"/>
              <w:ind w:right="57"/>
              <w:jc w:val="left"/>
              <w:rPr>
                <w:lang w:val="en-US"/>
              </w:rPr>
            </w:pPr>
          </w:p>
        </w:tc>
      </w:tr>
      <w:tr w:rsidR="00BE5D29" w14:paraId="78829A8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74B707" w14:textId="1FA6AC79" w:rsidR="00BE5D29" w:rsidRDefault="00BE5D29" w:rsidP="00BE5D29">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09E5120" w14:textId="4703BBC0"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9AFA56" w14:textId="0A4FBD98" w:rsidR="00BE5D29" w:rsidRDefault="00BE5D29" w:rsidP="00BE5D29">
            <w:pPr>
              <w:pStyle w:val="TAC"/>
              <w:spacing w:before="20" w:after="20"/>
              <w:ind w:left="57" w:right="57"/>
              <w:jc w:val="left"/>
              <w:rPr>
                <w:lang w:val="en-US"/>
              </w:rPr>
            </w:pPr>
            <w:r>
              <w:rPr>
                <w:lang w:val="en-US"/>
              </w:rPr>
              <w:t>In the interest of making progress, we are fine if the majority wants to support this, provided no further specification impact is foreseen in order to support this from Rel-16</w:t>
            </w:r>
          </w:p>
        </w:tc>
      </w:tr>
      <w:tr w:rsidR="0018085C" w14:paraId="5403B33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6FB684" w14:textId="5E80835D" w:rsidR="0018085C" w:rsidRDefault="00D85D4B" w:rsidP="0018085C">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69B9AEB5" w14:textId="6D77CEB1" w:rsidR="0018085C" w:rsidRDefault="0018085C"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703DE8" w14:textId="77777777" w:rsidR="0018085C" w:rsidRDefault="0018085C" w:rsidP="0018085C">
            <w:pPr>
              <w:pStyle w:val="TAC"/>
              <w:spacing w:before="20" w:after="20"/>
              <w:ind w:left="57" w:right="57"/>
              <w:jc w:val="left"/>
              <w:rPr>
                <w:lang w:val="en-US"/>
              </w:rPr>
            </w:pPr>
          </w:p>
        </w:tc>
      </w:tr>
      <w:tr w:rsidR="0018085C" w14:paraId="34C78FD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FE2456"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CC4C04C"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3120146" w14:textId="77777777" w:rsidR="0018085C" w:rsidRDefault="0018085C" w:rsidP="0018085C">
            <w:pPr>
              <w:pStyle w:val="TAC"/>
              <w:spacing w:before="20" w:after="20"/>
              <w:ind w:left="57" w:right="57"/>
              <w:jc w:val="left"/>
              <w:rPr>
                <w:lang w:val="en-US"/>
              </w:rPr>
            </w:pPr>
          </w:p>
        </w:tc>
      </w:tr>
      <w:tr w:rsidR="0018085C" w14:paraId="1EAD60B3"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E68B97" w14:textId="77777777" w:rsidR="0018085C" w:rsidRDefault="0018085C" w:rsidP="0018085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35860130"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0E86667" w14:textId="77777777" w:rsidR="0018085C" w:rsidRDefault="0018085C" w:rsidP="0018085C">
            <w:pPr>
              <w:pStyle w:val="TAC"/>
              <w:spacing w:before="20" w:after="20"/>
              <w:ind w:left="57" w:right="57"/>
              <w:jc w:val="left"/>
              <w:rPr>
                <w:lang w:val="en-US"/>
              </w:rPr>
            </w:pPr>
          </w:p>
        </w:tc>
      </w:tr>
      <w:tr w:rsidR="0018085C" w14:paraId="69AA6A46"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63806D"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042C7CB"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F76353" w14:textId="77777777" w:rsidR="0018085C" w:rsidRDefault="0018085C" w:rsidP="0018085C">
            <w:pPr>
              <w:pStyle w:val="TAC"/>
              <w:spacing w:before="20" w:after="20"/>
              <w:ind w:left="57" w:right="57"/>
              <w:jc w:val="left"/>
              <w:rPr>
                <w:lang w:val="en-US"/>
              </w:rPr>
            </w:pPr>
          </w:p>
        </w:tc>
      </w:tr>
      <w:tr w:rsidR="0018085C" w14:paraId="1E01BCCA"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9BBFAD6"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B92C3CD" w14:textId="77777777" w:rsidR="0018085C" w:rsidRDefault="0018085C" w:rsidP="0018085C">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86E6411" w14:textId="77777777" w:rsidR="0018085C" w:rsidRDefault="0018085C" w:rsidP="0018085C">
            <w:pPr>
              <w:pStyle w:val="TAC"/>
              <w:spacing w:before="20" w:after="20"/>
              <w:ind w:left="57" w:right="57"/>
              <w:jc w:val="left"/>
              <w:rPr>
                <w:lang w:val="en-US"/>
              </w:rPr>
            </w:pPr>
          </w:p>
        </w:tc>
      </w:tr>
      <w:tr w:rsidR="0018085C" w14:paraId="6953E8B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B45857" w14:textId="77777777" w:rsidR="0018085C" w:rsidRDefault="0018085C" w:rsidP="0018085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8ADDBF7"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DC952E" w14:textId="77777777" w:rsidR="0018085C" w:rsidRDefault="0018085C" w:rsidP="0018085C">
            <w:pPr>
              <w:pStyle w:val="TAC"/>
              <w:spacing w:before="20" w:after="20"/>
              <w:ind w:left="57" w:right="57"/>
              <w:jc w:val="left"/>
              <w:rPr>
                <w:lang w:val="en-US"/>
              </w:rPr>
            </w:pPr>
          </w:p>
        </w:tc>
      </w:tr>
    </w:tbl>
    <w:p w14:paraId="5312A61E" w14:textId="77777777" w:rsidR="00510A58" w:rsidRDefault="00510A58">
      <w:pPr>
        <w:jc w:val="both"/>
        <w:rPr>
          <w:b/>
          <w:bCs/>
        </w:rPr>
      </w:pPr>
    </w:p>
    <w:p w14:paraId="0D7BA23F" w14:textId="77777777" w:rsidR="00510A58" w:rsidRDefault="00805A9D">
      <w:pPr>
        <w:pStyle w:val="Heading4"/>
      </w:pPr>
      <w:r>
        <w:rPr>
          <w:highlight w:val="cyan"/>
        </w:rPr>
        <w:t>Question 1-1 Rapporteur’s Summary</w:t>
      </w:r>
    </w:p>
    <w:p w14:paraId="5B0BFA17" w14:textId="77777777" w:rsidR="00510A58" w:rsidRDefault="00805A9D">
      <w:pPr>
        <w:jc w:val="both"/>
      </w:pPr>
      <w:r>
        <w:t>[TBD]</w:t>
      </w:r>
    </w:p>
    <w:p w14:paraId="75862ED3" w14:textId="77777777" w:rsidR="00510A58" w:rsidRDefault="00510A58">
      <w:pPr>
        <w:jc w:val="both"/>
        <w:rPr>
          <w:b/>
          <w:bCs/>
        </w:rPr>
      </w:pPr>
    </w:p>
    <w:p w14:paraId="37BF5920" w14:textId="77777777" w:rsidR="00510A58" w:rsidRDefault="00805A9D">
      <w:pPr>
        <w:pStyle w:val="Heading3"/>
      </w:pPr>
      <w:r>
        <w:t>Question 1-2</w:t>
      </w:r>
    </w:p>
    <w:p w14:paraId="42CAFFDC" w14:textId="77777777"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proofErr w:type="spellStart"/>
      <w:r>
        <w:rPr>
          <w:b/>
          <w:bCs/>
          <w:i/>
          <w:iCs/>
        </w:rPr>
        <w:t>RequestAssistanceData</w:t>
      </w:r>
      <w:proofErr w:type="spellEnd"/>
      <w:r>
        <w:rPr>
          <w:b/>
          <w:bCs/>
        </w:rPr>
        <w:t xml:space="preserve"> message to the UE first receiving the set of pre-defined on-demand PRS configurations? If the answer is ‘Yes’, please also indicate if the UE b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626D48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C66F98" w14:textId="77777777" w:rsidR="00510A58" w:rsidRDefault="00805A9D">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B3D76F"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5CA687" w14:textId="77777777" w:rsidR="00510A58" w:rsidRDefault="00805A9D">
            <w:pPr>
              <w:pStyle w:val="TAH"/>
              <w:spacing w:before="20" w:after="20"/>
              <w:ind w:left="57" w:right="57"/>
              <w:jc w:val="left"/>
              <w:rPr>
                <w:lang w:val="sv-SE"/>
              </w:rPr>
            </w:pPr>
            <w:r>
              <w:rPr>
                <w:lang w:val="sv-SE"/>
              </w:rPr>
              <w:t>Comments</w:t>
            </w:r>
          </w:p>
        </w:tc>
      </w:tr>
      <w:tr w:rsidR="00510A58" w14:paraId="4B22DA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591D6A7"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16E48243" w14:textId="77777777"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76603A7" w14:textId="77777777" w:rsidR="00510A58" w:rsidRDefault="00805A9D">
            <w:pPr>
              <w:pStyle w:val="TAC"/>
              <w:spacing w:before="20" w:after="20"/>
              <w:ind w:left="57" w:right="57"/>
              <w:jc w:val="left"/>
              <w:rPr>
                <w:lang w:val="en-US"/>
              </w:rPr>
            </w:pPr>
            <w:r>
              <w:rPr>
                <w:lang w:val="en-US"/>
              </w:rPr>
              <w:t>There is no behavioral change as UE can already request DL-PRS AD.</w:t>
            </w:r>
          </w:p>
          <w:p w14:paraId="7FA70A29" w14:textId="77777777" w:rsidR="00510A58" w:rsidRDefault="00805A9D">
            <w:pPr>
              <w:pStyle w:val="TAC"/>
              <w:spacing w:before="20" w:after="20"/>
              <w:ind w:left="57" w:right="57"/>
              <w:jc w:val="left"/>
              <w:rPr>
                <w:lang w:val="en-US"/>
              </w:rPr>
            </w:pPr>
            <w:r>
              <w:rPr>
                <w:lang w:val="en-US"/>
              </w:rPr>
              <w:t xml:space="preserve">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w:t>
            </w:r>
            <w:proofErr w:type="gramStart"/>
            <w:r>
              <w:rPr>
                <w:lang w:val="en-US"/>
              </w:rPr>
              <w:t>NW;</w:t>
            </w:r>
            <w:proofErr w:type="gramEnd"/>
            <w:r>
              <w:rPr>
                <w:lang w:val="en-US"/>
              </w:rPr>
              <w:t xml:space="preserve"> which should not be viewed as type of assistance data. The assistance data type is still DL-PRS AD.</w:t>
            </w:r>
          </w:p>
          <w:p w14:paraId="463DC7B2" w14:textId="77777777" w:rsidR="00510A58" w:rsidRDefault="00510A58">
            <w:pPr>
              <w:pStyle w:val="TAC"/>
              <w:spacing w:before="20" w:after="20"/>
              <w:ind w:left="57" w:right="57"/>
              <w:jc w:val="left"/>
              <w:rPr>
                <w:lang w:val="en-US"/>
              </w:rPr>
            </w:pPr>
          </w:p>
        </w:tc>
      </w:tr>
      <w:tr w:rsidR="00510A58" w14:paraId="0E8461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308380"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731929A" w14:textId="77777777"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53D1F443" w14:textId="77777777"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389491C5" w14:textId="77777777"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14:paraId="36A90DD4" w14:textId="77777777" w:rsidR="00510A58" w:rsidRDefault="00510A58">
            <w:pPr>
              <w:pStyle w:val="TAC"/>
              <w:spacing w:before="20" w:after="20"/>
              <w:ind w:left="57" w:right="57"/>
              <w:jc w:val="left"/>
              <w:rPr>
                <w:lang w:val="en-US"/>
              </w:rPr>
            </w:pPr>
          </w:p>
        </w:tc>
      </w:tr>
      <w:tr w:rsidR="00510A58" w14:paraId="533FC88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89EE75"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18DAD7C" w14:textId="77777777"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345439D" w14:textId="77777777"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w:t>
            </w:r>
            <w:proofErr w:type="gramStart"/>
            <w:r>
              <w:rPr>
                <w:rFonts w:hint="eastAsia"/>
                <w:lang w:val="en-US"/>
              </w:rPr>
              <w:t>illustrate:</w:t>
            </w:r>
            <w:proofErr w:type="gramEnd"/>
            <w:r>
              <w:rPr>
                <w:rFonts w:hint="eastAsia"/>
                <w:lang w:val="en-US"/>
              </w:rPr>
              <w:t xml:space="preserve"> when receiving index-based ODPRS configuration, UE should </w:t>
            </w:r>
            <w:r>
              <w:rPr>
                <w:rFonts w:hint="eastAsia"/>
                <w:b/>
                <w:bCs/>
                <w:lang w:val="en-US"/>
              </w:rPr>
              <w:t xml:space="preserve">choose IDs </w:t>
            </w:r>
            <w:r>
              <w:rPr>
                <w:rFonts w:hint="eastAsia"/>
                <w:lang w:val="en-US"/>
              </w:rPr>
              <w:t>from it; if not receiving, UE can request explicit parameters based on its own requirement</w:t>
            </w:r>
          </w:p>
        </w:tc>
      </w:tr>
      <w:tr w:rsidR="005370FC" w14:paraId="65CF50A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FC0156" w14:textId="77777777" w:rsidR="005370FC" w:rsidRDefault="005370FC" w:rsidP="005370FC">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CC1F79"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7E05FFE" w14:textId="77777777"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14:paraId="46F35E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557459" w14:textId="5DBFD17D" w:rsidR="005370FC" w:rsidRDefault="00BE5D29" w:rsidP="005370FC">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325D7331" w14:textId="4EA6B6A3" w:rsidR="005370FC" w:rsidRDefault="00BE5D29" w:rsidP="005370F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618F81E" w14:textId="77777777" w:rsidR="005370FC" w:rsidRDefault="005370FC" w:rsidP="005370FC">
            <w:pPr>
              <w:pStyle w:val="TAC"/>
              <w:spacing w:before="20" w:after="20"/>
              <w:ind w:left="57" w:right="57"/>
              <w:jc w:val="left"/>
              <w:rPr>
                <w:lang w:val="en-US"/>
              </w:rPr>
            </w:pPr>
          </w:p>
        </w:tc>
      </w:tr>
      <w:tr w:rsidR="00D85D4B" w14:paraId="41BECB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6FF469" w14:textId="1EF55E60" w:rsidR="00D85D4B" w:rsidRDefault="00D85D4B" w:rsidP="00D85D4B">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3F000562" w14:textId="1FEAE40E" w:rsidR="00D85D4B" w:rsidRDefault="00D85D4B"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EDB6501" w14:textId="113BB8FE" w:rsidR="00D85D4B" w:rsidRDefault="00D85D4B" w:rsidP="00D85D4B">
            <w:pPr>
              <w:pStyle w:val="TAC"/>
              <w:spacing w:before="20" w:after="20"/>
              <w:ind w:left="57" w:right="57"/>
              <w:jc w:val="left"/>
              <w:rPr>
                <w:lang w:val="en-US"/>
              </w:rPr>
            </w:pPr>
            <w:r>
              <w:rPr>
                <w:lang w:val="en-US"/>
              </w:rPr>
              <w:t xml:space="preserve">Typically, the request for assistance data is for some information that the UE uses e.g., for measurement purpose. In ODPRS case, the request for assistance data is for LMF to control (by interacting with </w:t>
            </w:r>
            <w:proofErr w:type="spellStart"/>
            <w:r>
              <w:rPr>
                <w:lang w:val="en-US"/>
              </w:rPr>
              <w:t>gNBs</w:t>
            </w:r>
            <w:proofErr w:type="spellEnd"/>
            <w:r>
              <w:rPr>
                <w:lang w:val="en-US"/>
              </w:rPr>
              <w:t>) the PRS transmissions (ON/OFF or change PRS transmission characteristics). So, in ODPRS case since it impacts network transmission of PRS which may impact other UEs also, it is better to have some restrictions on what the UE can request. This behavior is restricted to request for ODPRS parameters only and should not impact the request for other assistance data.</w:t>
            </w:r>
          </w:p>
        </w:tc>
      </w:tr>
      <w:tr w:rsidR="00D85D4B" w14:paraId="651B3C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A31B64"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F5EBDAB"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09F2A01" w14:textId="77777777" w:rsidR="00D85D4B" w:rsidRDefault="00D85D4B" w:rsidP="00D85D4B">
            <w:pPr>
              <w:pStyle w:val="TAC"/>
              <w:spacing w:before="20" w:after="20"/>
              <w:ind w:left="57" w:right="57"/>
              <w:jc w:val="left"/>
              <w:rPr>
                <w:lang w:val="en-US"/>
              </w:rPr>
            </w:pPr>
          </w:p>
        </w:tc>
      </w:tr>
      <w:tr w:rsidR="00D85D4B" w14:paraId="0D1C8BF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FB7FBE" w14:textId="77777777" w:rsidR="00D85D4B" w:rsidRDefault="00D85D4B" w:rsidP="00D85D4B">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2B608D77"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21FE838" w14:textId="77777777" w:rsidR="00D85D4B" w:rsidRDefault="00D85D4B" w:rsidP="00D85D4B">
            <w:pPr>
              <w:pStyle w:val="TAC"/>
              <w:spacing w:before="20" w:after="20"/>
              <w:ind w:left="57" w:right="57"/>
              <w:jc w:val="left"/>
              <w:rPr>
                <w:lang w:val="en-US"/>
              </w:rPr>
            </w:pPr>
          </w:p>
        </w:tc>
      </w:tr>
      <w:tr w:rsidR="00D85D4B" w14:paraId="125B8B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31E0CA"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389745B"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B41B222" w14:textId="77777777" w:rsidR="00D85D4B" w:rsidRDefault="00D85D4B" w:rsidP="00D85D4B">
            <w:pPr>
              <w:pStyle w:val="TAC"/>
              <w:spacing w:before="20" w:after="20"/>
              <w:ind w:left="57" w:right="57"/>
              <w:jc w:val="left"/>
              <w:rPr>
                <w:lang w:val="en-US"/>
              </w:rPr>
            </w:pPr>
          </w:p>
        </w:tc>
      </w:tr>
      <w:tr w:rsidR="00D85D4B" w14:paraId="697AEE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02D250"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04B1EBA" w14:textId="77777777" w:rsidR="00D85D4B" w:rsidRDefault="00D85D4B" w:rsidP="00D85D4B">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E6B356" w14:textId="77777777" w:rsidR="00D85D4B" w:rsidRDefault="00D85D4B" w:rsidP="00D85D4B">
            <w:pPr>
              <w:pStyle w:val="TAC"/>
              <w:spacing w:before="20" w:after="20"/>
              <w:ind w:left="57" w:right="57"/>
              <w:jc w:val="left"/>
              <w:rPr>
                <w:lang w:val="en-US"/>
              </w:rPr>
            </w:pPr>
          </w:p>
        </w:tc>
      </w:tr>
      <w:tr w:rsidR="00D85D4B" w14:paraId="488E2A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19423C" w14:textId="77777777" w:rsidR="00D85D4B" w:rsidRDefault="00D85D4B" w:rsidP="00D85D4B">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0EB696"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7F7A93" w14:textId="77777777" w:rsidR="00D85D4B" w:rsidRDefault="00D85D4B" w:rsidP="00D85D4B">
            <w:pPr>
              <w:pStyle w:val="TAC"/>
              <w:spacing w:before="20" w:after="20"/>
              <w:ind w:left="57" w:right="57"/>
              <w:jc w:val="left"/>
              <w:rPr>
                <w:lang w:val="en-US"/>
              </w:rPr>
            </w:pPr>
          </w:p>
        </w:tc>
      </w:tr>
    </w:tbl>
    <w:p w14:paraId="10FA9297" w14:textId="77777777" w:rsidR="00510A58" w:rsidRDefault="00510A58">
      <w:pPr>
        <w:jc w:val="both"/>
        <w:rPr>
          <w:b/>
          <w:bCs/>
        </w:rPr>
      </w:pPr>
    </w:p>
    <w:p w14:paraId="77D65590" w14:textId="77777777" w:rsidR="00510A58" w:rsidRDefault="00805A9D">
      <w:pPr>
        <w:pStyle w:val="Heading4"/>
      </w:pPr>
      <w:r>
        <w:rPr>
          <w:highlight w:val="cyan"/>
        </w:rPr>
        <w:t>Question 1-2 Rapporteur’s Summary</w:t>
      </w:r>
    </w:p>
    <w:p w14:paraId="749D63AE" w14:textId="77777777" w:rsidR="00510A58" w:rsidRDefault="00805A9D">
      <w:pPr>
        <w:jc w:val="both"/>
      </w:pPr>
      <w:r>
        <w:t>[TBD]</w:t>
      </w:r>
    </w:p>
    <w:p w14:paraId="5505F97A" w14:textId="77777777" w:rsidR="00510A58" w:rsidRDefault="00510A58"/>
    <w:p w14:paraId="6140B37B" w14:textId="77777777" w:rsidR="00510A58" w:rsidRDefault="00805A9D">
      <w:pPr>
        <w:pStyle w:val="Heading3"/>
      </w:pPr>
      <w:r>
        <w:lastRenderedPageBreak/>
        <w:t>Question 2-1</w:t>
      </w:r>
    </w:p>
    <w:p w14:paraId="0A3260AF" w14:textId="77777777" w:rsidR="00510A58" w:rsidRDefault="00805A9D">
      <w:r>
        <w:t xml:space="preserve">This question tackles the related issue of supporting an explicit on-demand PRS parameter request by the UE based on the following RAN2#116bis-e agreement [2]. </w:t>
      </w:r>
    </w:p>
    <w:tbl>
      <w:tblPr>
        <w:tblStyle w:val="TableGrid"/>
        <w:tblW w:w="0" w:type="auto"/>
        <w:tblLook w:val="04A0" w:firstRow="1" w:lastRow="0" w:firstColumn="1" w:lastColumn="0" w:noHBand="0" w:noVBand="1"/>
      </w:tblPr>
      <w:tblGrid>
        <w:gridCol w:w="9962"/>
      </w:tblGrid>
      <w:tr w:rsidR="00510A58" w14:paraId="1DFF37A7" w14:textId="77777777">
        <w:tc>
          <w:tcPr>
            <w:tcW w:w="9962" w:type="dxa"/>
          </w:tcPr>
          <w:p w14:paraId="49B3DBBC" w14:textId="77777777"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14:paraId="1401A40D" w14:textId="77777777" w:rsidR="00510A58" w:rsidRDefault="00805A9D">
            <w:r>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6306CC98" w14:textId="77777777" w:rsidR="00510A58" w:rsidRDefault="00510A58"/>
    <w:p w14:paraId="16E3D5A3" w14:textId="77777777" w:rsidR="00510A58" w:rsidRDefault="00805A9D">
      <w:pPr>
        <w:jc w:val="both"/>
      </w:pPr>
      <w:r>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UE may send an explicit request for the desired on-demand PRS parameters to the network.  The question posed during the Pre-meeting discussion [1, R2-2202236] to derive Proposal 3 has been modified to obtain further companies views: </w:t>
      </w:r>
    </w:p>
    <w:p w14:paraId="3D878FB4" w14:textId="77777777" w:rsidR="00510A58" w:rsidRDefault="00805A9D">
      <w:pPr>
        <w:spacing w:after="0"/>
        <w:rPr>
          <w:b/>
          <w:bCs/>
        </w:rPr>
      </w:pPr>
      <w:r>
        <w:rPr>
          <w:b/>
          <w:bCs/>
        </w:rPr>
        <w:t>To support explicit request of on-demand PRS parameters, companies are encouraged to provide their preference on the following option(s):</w:t>
      </w:r>
    </w:p>
    <w:p w14:paraId="14A0BCCB" w14:textId="77777777" w:rsidR="00510A58" w:rsidRDefault="00805A9D">
      <w:pPr>
        <w:pStyle w:val="ListParagraph"/>
        <w:numPr>
          <w:ilvl w:val="0"/>
          <w:numId w:val="6"/>
        </w:numPr>
        <w:rPr>
          <w:b/>
          <w:bCs/>
          <w:sz w:val="20"/>
          <w:szCs w:val="20"/>
        </w:rPr>
      </w:pPr>
      <w:r>
        <w:rPr>
          <w:b/>
          <w:bCs/>
          <w:sz w:val="20"/>
          <w:szCs w:val="20"/>
        </w:rPr>
        <w:t>Option 1: For blind on-demand PRS requests, UE may request any of the explicit parameters from the RAN1 agreed parameter list.</w:t>
      </w:r>
    </w:p>
    <w:p w14:paraId="75776766" w14:textId="77777777" w:rsidR="00510A58" w:rsidRDefault="00805A9D">
      <w:pPr>
        <w:pStyle w:val="ListParagraph"/>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14:paraId="00C6A1FB" w14:textId="77777777" w:rsidR="00510A58" w:rsidRDefault="00805A9D">
      <w:pPr>
        <w:pStyle w:val="ListParagraph"/>
        <w:numPr>
          <w:ilvl w:val="0"/>
          <w:numId w:val="6"/>
        </w:numPr>
        <w:rPr>
          <w:sz w:val="20"/>
          <w:szCs w:val="20"/>
        </w:rPr>
      </w:pPr>
      <w:r>
        <w:rPr>
          <w:b/>
          <w:bCs/>
          <w:sz w:val="20"/>
          <w:szCs w:val="20"/>
        </w:rPr>
        <w:t>Option 3: Other behaviors for UE-initiated on-demand PRS explicit request, please specify.</w:t>
      </w:r>
    </w:p>
    <w:p w14:paraId="5F40B947" w14:textId="77777777"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14:paraId="35CBA993"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10C13E" w14:textId="77777777" w:rsidR="00510A58" w:rsidRDefault="00805A9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D254C6" w14:textId="77777777"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20ADCF6" w14:textId="77777777" w:rsidR="00510A58" w:rsidRDefault="00805A9D">
            <w:pPr>
              <w:pStyle w:val="TAH"/>
              <w:spacing w:before="20" w:after="20"/>
              <w:ind w:left="57" w:right="57"/>
              <w:jc w:val="left"/>
              <w:rPr>
                <w:lang w:val="sv-SE"/>
              </w:rPr>
            </w:pPr>
            <w:r>
              <w:rPr>
                <w:lang w:val="sv-SE"/>
              </w:rPr>
              <w:t>Comments</w:t>
            </w:r>
          </w:p>
        </w:tc>
      </w:tr>
      <w:tr w:rsidR="00510A58" w14:paraId="0799181A"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1354EEE"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5521FB31" w14:textId="77777777"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14:paraId="13AE74E0" w14:textId="77777777" w:rsidR="00510A58" w:rsidRDefault="00805A9D">
            <w:pPr>
              <w:pStyle w:val="TAC"/>
              <w:spacing w:before="20" w:after="20"/>
              <w:ind w:left="57" w:right="57"/>
              <w:jc w:val="left"/>
              <w:rPr>
                <w:lang w:val="en-US"/>
              </w:rPr>
            </w:pPr>
            <w:r>
              <w:rPr>
                <w:lang w:val="en-US"/>
              </w:rPr>
              <w:t>We see the need of explicit indication in below cases:</w:t>
            </w:r>
          </w:p>
          <w:p w14:paraId="26C66255" w14:textId="77777777" w:rsidR="00510A58" w:rsidRDefault="00510A58">
            <w:pPr>
              <w:pStyle w:val="TAC"/>
              <w:spacing w:before="20" w:after="20"/>
              <w:ind w:left="57" w:right="57"/>
              <w:jc w:val="left"/>
              <w:rPr>
                <w:lang w:val="en-US"/>
              </w:rPr>
            </w:pPr>
          </w:p>
          <w:p w14:paraId="23B7301F"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45BDD58D"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1EB65638" w14:textId="77777777" w:rsidR="00510A58" w:rsidRDefault="00510A58">
            <w:pPr>
              <w:pStyle w:val="TAC"/>
              <w:spacing w:before="20" w:after="20"/>
              <w:ind w:left="57" w:right="57"/>
              <w:jc w:val="left"/>
              <w:rPr>
                <w:lang w:val="en-US"/>
              </w:rPr>
            </w:pPr>
          </w:p>
          <w:p w14:paraId="54166D92" w14:textId="77777777" w:rsidR="00510A58" w:rsidRDefault="00805A9D">
            <w:pPr>
              <w:pStyle w:val="TAC"/>
              <w:spacing w:before="20" w:after="20"/>
              <w:ind w:left="57" w:right="57"/>
              <w:jc w:val="left"/>
              <w:rPr>
                <w:lang w:val="en-US"/>
              </w:rPr>
            </w:pPr>
            <w:r>
              <w:rPr>
                <w:lang w:val="en-US"/>
              </w:rPr>
              <w:t xml:space="preserve">In above </w:t>
            </w:r>
            <w:proofErr w:type="gramStart"/>
            <w:r>
              <w:rPr>
                <w:lang w:val="en-US"/>
              </w:rPr>
              <w:t>cases;</w:t>
            </w:r>
            <w:proofErr w:type="gramEnd"/>
            <w:r>
              <w:rPr>
                <w:lang w:val="en-US"/>
              </w:rPr>
              <w:t xml:space="preserve"> UE can send an explicit request of its preference. This is irrespective of whether pre-define configuration exist or does not exist.</w:t>
            </w:r>
          </w:p>
          <w:p w14:paraId="7B7661F6" w14:textId="77777777" w:rsidR="00510A58" w:rsidRDefault="00510A58">
            <w:pPr>
              <w:pStyle w:val="TAC"/>
              <w:spacing w:before="20" w:after="20"/>
              <w:ind w:left="57" w:right="57"/>
              <w:jc w:val="left"/>
              <w:rPr>
                <w:lang w:val="en-US"/>
              </w:rPr>
            </w:pPr>
          </w:p>
        </w:tc>
      </w:tr>
      <w:tr w:rsidR="00510A58" w14:paraId="28570139"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73E4922"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4B884CDB" w14:textId="77777777" w:rsidR="00510A58" w:rsidRDefault="00805A9D">
            <w:pPr>
              <w:pStyle w:val="TAC"/>
              <w:spacing w:before="20" w:after="20"/>
              <w:ind w:right="57"/>
              <w:jc w:val="left"/>
              <w:rPr>
                <w:lang w:val="en-US"/>
              </w:rPr>
            </w:pPr>
            <w:r>
              <w:rPr>
                <w:rFonts w:hint="eastAsia"/>
                <w:lang w:val="en-US"/>
              </w:rPr>
              <w:t xml:space="preserve"> It depends</w:t>
            </w:r>
          </w:p>
          <w:p w14:paraId="46F94D8B" w14:textId="77777777"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5209B1F" w14:textId="77777777" w:rsidR="00510A58" w:rsidRDefault="00805A9D">
            <w:pPr>
              <w:pStyle w:val="TAC"/>
              <w:spacing w:before="20" w:after="20"/>
              <w:ind w:leftChars="50" w:left="100"/>
              <w:jc w:val="left"/>
              <w:rPr>
                <w:lang w:val="en-US"/>
              </w:rPr>
            </w:pPr>
            <w:r>
              <w:rPr>
                <w:lang w:val="en-US"/>
              </w:rPr>
              <w:t>O</w:t>
            </w:r>
            <w:r>
              <w:rPr>
                <w:rFonts w:hint="eastAsia"/>
                <w:lang w:val="en-US"/>
              </w:rPr>
              <w:t xml:space="preserve">ption 2- if NW has provided the pre-defined on-demand PRS configurations to </w:t>
            </w:r>
            <w:proofErr w:type="gramStart"/>
            <w:r>
              <w:rPr>
                <w:rFonts w:hint="eastAsia"/>
                <w:lang w:val="en-US"/>
              </w:rPr>
              <w:t>UE;</w:t>
            </w:r>
            <w:proofErr w:type="gramEnd"/>
          </w:p>
          <w:p w14:paraId="2EEBD4FF" w14:textId="77777777"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14:paraId="2D70E678"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D69F3B"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A764C3" w14:textId="77777777"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14:paraId="70D16DDF" w14:textId="77777777"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rsidR="008553B7" w14:paraId="3BD58384"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F465725" w14:textId="77777777" w:rsidR="008553B7" w:rsidRDefault="008553B7" w:rsidP="008553B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88A0035" w14:textId="77777777"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14:paraId="5136BBF5" w14:textId="77777777" w:rsidR="008553B7" w:rsidRDefault="008553B7" w:rsidP="008553B7">
            <w:pPr>
              <w:pStyle w:val="TAC"/>
              <w:spacing w:before="20" w:after="20"/>
              <w:ind w:left="57" w:right="57"/>
              <w:jc w:val="left"/>
              <w:rPr>
                <w:lang w:val="en-US"/>
              </w:rPr>
            </w:pPr>
          </w:p>
        </w:tc>
      </w:tr>
      <w:tr w:rsidR="00BE5D29" w14:paraId="4BDACF1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9232CCF" w14:textId="55873C5A" w:rsidR="00BE5D29" w:rsidRDefault="00BE5D29" w:rsidP="00BE5D29">
            <w:pPr>
              <w:pStyle w:val="TAC"/>
              <w:spacing w:before="20" w:after="20"/>
              <w:ind w:left="57" w:right="57"/>
              <w:jc w:val="left"/>
              <w:rPr>
                <w:lang w:val="en-GB"/>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257AAA1D" w14:textId="40232BAD" w:rsidR="00BE5D29" w:rsidRDefault="00BE5D29" w:rsidP="00BE5D29">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8CA6750" w14:textId="77777777" w:rsidR="00BE5D29" w:rsidRDefault="00BE5D29" w:rsidP="00BE5D29">
            <w:pPr>
              <w:pStyle w:val="TAC"/>
              <w:spacing w:before="20" w:after="20"/>
              <w:ind w:left="57" w:right="57"/>
              <w:jc w:val="left"/>
              <w:rPr>
                <w:lang w:val="en-US"/>
              </w:rPr>
            </w:pPr>
            <w:r>
              <w:rPr>
                <w:lang w:val="en-US"/>
              </w:rPr>
              <w:t xml:space="preserve">In case blind request is supported, this can happen regardless of/before pre-defined configuration has been provided to the UE. </w:t>
            </w:r>
          </w:p>
          <w:p w14:paraId="20AF461A" w14:textId="77EA2640" w:rsidR="00BE5D29" w:rsidRDefault="00BE5D29" w:rsidP="00BE5D29">
            <w:pPr>
              <w:pStyle w:val="TAC"/>
              <w:spacing w:before="20" w:after="20"/>
              <w:ind w:left="57" w:right="57"/>
              <w:jc w:val="left"/>
              <w:rPr>
                <w:lang w:val="en-US"/>
              </w:rPr>
            </w:pPr>
            <w:r>
              <w:rPr>
                <w:lang w:val="en-US"/>
              </w:rPr>
              <w:t>If preconfigured AD has not been provided yet, the UE has no idea which parameters/values are supported by the NW, so Option 1 is the only choice.</w:t>
            </w:r>
          </w:p>
          <w:p w14:paraId="6DDCD4C1" w14:textId="7F212903" w:rsidR="00BE5D29" w:rsidRDefault="00BE5D29" w:rsidP="00BE5D29">
            <w:pPr>
              <w:pStyle w:val="TAC"/>
              <w:spacing w:before="20" w:after="20"/>
              <w:ind w:left="57" w:right="57"/>
              <w:jc w:val="left"/>
              <w:rPr>
                <w:lang w:val="en-US"/>
              </w:rPr>
            </w:pPr>
            <w:r>
              <w:rPr>
                <w:lang w:val="en-US"/>
              </w:rPr>
              <w:t>In case the UE already has been provided with pre-configured AD, we think it makes logical sense for the UE to only explicitly request parameters included as part of the signaled AD (i.e. Option 2)</w:t>
            </w:r>
          </w:p>
        </w:tc>
      </w:tr>
      <w:tr w:rsidR="00D85D4B" w14:paraId="770E675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448BE64" w14:textId="088EE956" w:rsidR="00D85D4B" w:rsidRDefault="00D85D4B" w:rsidP="00D85D4B">
            <w:pPr>
              <w:pStyle w:val="TAC"/>
              <w:spacing w:before="20" w:after="20"/>
              <w:ind w:left="57" w:right="57"/>
              <w:jc w:val="left"/>
              <w:rPr>
                <w:lang w:val="en-US"/>
              </w:rPr>
            </w:pPr>
            <w:r>
              <w:rPr>
                <w:lang w:val="en-US"/>
              </w:rPr>
              <w:t>Nokia</w:t>
            </w:r>
          </w:p>
        </w:tc>
        <w:tc>
          <w:tcPr>
            <w:tcW w:w="1276" w:type="dxa"/>
            <w:tcBorders>
              <w:top w:val="single" w:sz="4" w:space="0" w:color="auto"/>
              <w:left w:val="single" w:sz="4" w:space="0" w:color="auto"/>
              <w:bottom w:val="single" w:sz="4" w:space="0" w:color="auto"/>
              <w:right w:val="single" w:sz="4" w:space="0" w:color="auto"/>
            </w:tcBorders>
          </w:tcPr>
          <w:p w14:paraId="15BCCBE9" w14:textId="7C6A1DC8" w:rsidR="00D85D4B" w:rsidRDefault="00D85D4B" w:rsidP="00D85D4B">
            <w:pPr>
              <w:pStyle w:val="TAC"/>
              <w:spacing w:before="20" w:after="20"/>
              <w:ind w:left="57" w:right="57"/>
              <w:jc w:val="left"/>
              <w:rPr>
                <w:lang w:val="en-US"/>
              </w:rPr>
            </w:pPr>
            <w:r>
              <w:rPr>
                <w:lang w:val="en-US"/>
              </w:rPr>
              <w:t>1, 2</w:t>
            </w:r>
          </w:p>
        </w:tc>
        <w:tc>
          <w:tcPr>
            <w:tcW w:w="7238" w:type="dxa"/>
            <w:tcBorders>
              <w:top w:val="single" w:sz="4" w:space="0" w:color="auto"/>
              <w:left w:val="single" w:sz="4" w:space="0" w:color="auto"/>
              <w:bottom w:val="single" w:sz="4" w:space="0" w:color="auto"/>
              <w:right w:val="single" w:sz="4" w:space="0" w:color="auto"/>
            </w:tcBorders>
          </w:tcPr>
          <w:p w14:paraId="06E76B5C" w14:textId="77777777" w:rsidR="00D85D4B" w:rsidRDefault="00D85D4B" w:rsidP="00D85D4B">
            <w:pPr>
              <w:pStyle w:val="TAC"/>
              <w:spacing w:before="20" w:after="20"/>
              <w:ind w:left="57" w:right="57"/>
              <w:jc w:val="left"/>
              <w:rPr>
                <w:lang w:val="en-US"/>
              </w:rPr>
            </w:pPr>
          </w:p>
        </w:tc>
      </w:tr>
      <w:tr w:rsidR="00D85D4B" w14:paraId="7E30E0A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EA02470"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0A2CBCE"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071860F" w14:textId="77777777" w:rsidR="00D85D4B" w:rsidRDefault="00D85D4B" w:rsidP="00D85D4B">
            <w:pPr>
              <w:pStyle w:val="TAC"/>
              <w:spacing w:before="20" w:after="20"/>
              <w:ind w:left="57" w:right="57"/>
              <w:jc w:val="left"/>
              <w:rPr>
                <w:lang w:val="en-US"/>
              </w:rPr>
            </w:pPr>
          </w:p>
        </w:tc>
      </w:tr>
      <w:tr w:rsidR="00D85D4B" w14:paraId="79D96417"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428A7B7" w14:textId="77777777" w:rsidR="00D85D4B" w:rsidRDefault="00D85D4B" w:rsidP="00D85D4B">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16B6E0FD"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0E204A8" w14:textId="77777777" w:rsidR="00D85D4B" w:rsidRDefault="00D85D4B" w:rsidP="00D85D4B">
            <w:pPr>
              <w:pStyle w:val="TAC"/>
              <w:spacing w:before="20" w:after="20"/>
              <w:ind w:left="57" w:right="57"/>
              <w:jc w:val="left"/>
              <w:rPr>
                <w:lang w:val="en-US"/>
              </w:rPr>
            </w:pPr>
          </w:p>
        </w:tc>
      </w:tr>
      <w:tr w:rsidR="00D85D4B" w14:paraId="460D4AB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3E1B600"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50FF5BE"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0534865" w14:textId="77777777" w:rsidR="00D85D4B" w:rsidRDefault="00D85D4B" w:rsidP="00D85D4B">
            <w:pPr>
              <w:pStyle w:val="TAC"/>
              <w:spacing w:before="20" w:after="20"/>
              <w:ind w:left="57" w:right="57"/>
              <w:jc w:val="left"/>
              <w:rPr>
                <w:lang w:val="en-US"/>
              </w:rPr>
            </w:pPr>
          </w:p>
        </w:tc>
      </w:tr>
      <w:tr w:rsidR="00D85D4B" w14:paraId="677B381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F94533"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E077C4" w14:textId="77777777" w:rsidR="00D85D4B" w:rsidRDefault="00D85D4B" w:rsidP="00D85D4B">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5F638E" w14:textId="77777777" w:rsidR="00D85D4B" w:rsidRDefault="00D85D4B" w:rsidP="00D85D4B">
            <w:pPr>
              <w:pStyle w:val="TAC"/>
              <w:spacing w:before="20" w:after="20"/>
              <w:ind w:left="57" w:right="57"/>
              <w:jc w:val="left"/>
              <w:rPr>
                <w:lang w:val="en-US"/>
              </w:rPr>
            </w:pPr>
          </w:p>
        </w:tc>
      </w:tr>
      <w:tr w:rsidR="00D85D4B" w14:paraId="192957E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24C8B6" w14:textId="77777777" w:rsidR="00D85D4B" w:rsidRDefault="00D85D4B" w:rsidP="00D85D4B">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0734EAF4"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426376F" w14:textId="77777777" w:rsidR="00D85D4B" w:rsidRDefault="00D85D4B" w:rsidP="00D85D4B">
            <w:pPr>
              <w:pStyle w:val="TAC"/>
              <w:spacing w:before="20" w:after="20"/>
              <w:ind w:left="57" w:right="57"/>
              <w:jc w:val="left"/>
              <w:rPr>
                <w:lang w:val="en-US"/>
              </w:rPr>
            </w:pPr>
          </w:p>
        </w:tc>
      </w:tr>
      <w:tr w:rsidR="00D85D4B" w14:paraId="7861AD1D"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21EADDB"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00A271"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64BADF" w14:textId="77777777" w:rsidR="00D85D4B" w:rsidRDefault="00D85D4B" w:rsidP="00D85D4B">
            <w:pPr>
              <w:pStyle w:val="TAC"/>
              <w:spacing w:before="20" w:after="20"/>
              <w:ind w:left="57" w:right="57"/>
              <w:jc w:val="left"/>
              <w:rPr>
                <w:lang w:val="en-GB"/>
              </w:rPr>
            </w:pPr>
          </w:p>
        </w:tc>
      </w:tr>
    </w:tbl>
    <w:p w14:paraId="563B22E7" w14:textId="77777777" w:rsidR="00510A58" w:rsidRDefault="00510A58"/>
    <w:p w14:paraId="35B6CB04" w14:textId="77777777" w:rsidR="00510A58" w:rsidRDefault="00805A9D">
      <w:pPr>
        <w:pStyle w:val="Heading4"/>
      </w:pPr>
      <w:r>
        <w:rPr>
          <w:highlight w:val="cyan"/>
        </w:rPr>
        <w:t>Question 2-1 Rapporteur’s Summary</w:t>
      </w:r>
    </w:p>
    <w:p w14:paraId="40971CCA" w14:textId="77777777" w:rsidR="00510A58" w:rsidRDefault="00805A9D">
      <w:pPr>
        <w:jc w:val="both"/>
      </w:pPr>
      <w:r>
        <w:t>[TBD]</w:t>
      </w:r>
    </w:p>
    <w:p w14:paraId="00383E0A" w14:textId="77777777" w:rsidR="00510A58" w:rsidRDefault="00510A58"/>
    <w:p w14:paraId="08B0B225" w14:textId="77777777" w:rsidR="00510A58" w:rsidRDefault="00805A9D">
      <w:pPr>
        <w:pStyle w:val="Heading3"/>
      </w:pPr>
      <w:r>
        <w:t>Question 2-2</w:t>
      </w:r>
    </w:p>
    <w:p w14:paraId="7DAEE4DE" w14:textId="77777777" w:rsidR="00510A58" w:rsidRDefault="00805A9D">
      <w:r>
        <w:t>For proponents of Option 2 in Q2-1, the prior signalling to be used for the explicit request may require some additional clarifications. Note that the prior signalling mentioned below is based on the signalling from the LMF to the UE.</w:t>
      </w:r>
    </w:p>
    <w:p w14:paraId="398F2667" w14:textId="77777777" w:rsidR="00510A58" w:rsidRDefault="00805A9D">
      <w:pPr>
        <w:spacing w:after="0"/>
        <w:rPr>
          <w:b/>
          <w:bCs/>
        </w:rPr>
      </w:pPr>
      <w:r>
        <w:rPr>
          <w:b/>
          <w:bCs/>
        </w:rPr>
        <w:t>Companies are invited to provide their views on the “prior signalling” options in Q2-1 to be used as the basis for the explicit request:</w:t>
      </w:r>
    </w:p>
    <w:p w14:paraId="43C12199" w14:textId="77777777" w:rsidR="00510A58" w:rsidRDefault="00805A9D">
      <w:pPr>
        <w:pStyle w:val="ListParagraph"/>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proofErr w:type="spellStart"/>
      <w:r>
        <w:rPr>
          <w:b/>
          <w:bCs/>
          <w:i/>
          <w:iCs/>
          <w:sz w:val="20"/>
          <w:szCs w:val="20"/>
        </w:rPr>
        <w:t>ProvideAssistanceData</w:t>
      </w:r>
      <w:proofErr w:type="spellEnd"/>
      <w:r>
        <w:rPr>
          <w:b/>
          <w:bCs/>
          <w:i/>
          <w:iCs/>
          <w:sz w:val="20"/>
          <w:szCs w:val="20"/>
        </w:rPr>
        <w:t xml:space="preserve"> </w:t>
      </w:r>
      <w:r>
        <w:rPr>
          <w:b/>
          <w:bCs/>
          <w:sz w:val="20"/>
          <w:szCs w:val="20"/>
        </w:rPr>
        <w:t>message.</w:t>
      </w:r>
    </w:p>
    <w:p w14:paraId="6332BECD" w14:textId="77777777" w:rsidR="00510A58" w:rsidRDefault="00805A9D">
      <w:pPr>
        <w:pStyle w:val="ListParagraph"/>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14:paraId="2CCE9E9B" w14:textId="77777777" w:rsidR="00510A58" w:rsidRDefault="00805A9D">
      <w:pPr>
        <w:pStyle w:val="ListParagraph"/>
        <w:numPr>
          <w:ilvl w:val="0"/>
          <w:numId w:val="7"/>
        </w:numPr>
        <w:rPr>
          <w:b/>
          <w:bCs/>
          <w:sz w:val="20"/>
          <w:szCs w:val="20"/>
        </w:rPr>
      </w:pPr>
      <w:r>
        <w:rPr>
          <w:b/>
          <w:bCs/>
          <w:sz w:val="20"/>
          <w:szCs w:val="20"/>
        </w:rPr>
        <w:t>Option 3: Others, please specify.</w:t>
      </w:r>
    </w:p>
    <w:p w14:paraId="0DA77BE0" w14:textId="77777777"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14:paraId="2867AB4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D47F280" w14:textId="77777777" w:rsidR="00510A58" w:rsidRDefault="00805A9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C2F0631" w14:textId="77777777" w:rsidR="00510A58" w:rsidRDefault="00805A9D">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30D8302" w14:textId="77777777" w:rsidR="00510A58" w:rsidRDefault="00805A9D">
            <w:pPr>
              <w:pStyle w:val="TAH"/>
              <w:spacing w:before="20" w:after="20"/>
              <w:ind w:left="57" w:right="57"/>
              <w:jc w:val="left"/>
              <w:rPr>
                <w:lang w:val="sv-SE"/>
              </w:rPr>
            </w:pPr>
            <w:r>
              <w:rPr>
                <w:lang w:val="sv-SE"/>
              </w:rPr>
              <w:t>Comments</w:t>
            </w:r>
          </w:p>
        </w:tc>
      </w:tr>
      <w:tr w:rsidR="00510A58" w14:paraId="1B9E230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C22D4E8"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F4E8366" w14:textId="77777777"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1213C5F6" w14:textId="77777777" w:rsidR="00510A58" w:rsidRDefault="00805A9D">
            <w:pPr>
              <w:pStyle w:val="TAC"/>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rsidR="00510A58" w14:paraId="1D194DF3"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B32B13"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208835B8" w14:textId="77777777"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481A811" w14:textId="77777777" w:rsidR="00510A58" w:rsidRDefault="00805A9D">
            <w:pPr>
              <w:pStyle w:val="TAC"/>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rsidR="00510A58" w14:paraId="2AF589E8"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ED01879"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47D8D0" w14:textId="77777777"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1F556AF9" w14:textId="77777777"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 xml:space="preserve">s explicit parameter </w:t>
            </w:r>
            <w:proofErr w:type="gramStart"/>
            <w:r>
              <w:rPr>
                <w:rFonts w:hint="eastAsia"/>
                <w:lang w:val="en-US"/>
              </w:rPr>
              <w:t>request(</w:t>
            </w:r>
            <w:proofErr w:type="gramEnd"/>
            <w:r>
              <w:rPr>
                <w:rFonts w:hint="eastAsia"/>
                <w:lang w:val="en-US"/>
              </w:rPr>
              <w:t>blind request).</w:t>
            </w:r>
          </w:p>
        </w:tc>
      </w:tr>
      <w:tr w:rsidR="00BE5D29" w14:paraId="7856665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8B84CA5" w14:textId="16C506B0" w:rsidR="00BE5D29" w:rsidRDefault="00BE5D29" w:rsidP="00BE5D29">
            <w:pPr>
              <w:pStyle w:val="TAC"/>
              <w:spacing w:before="20" w:after="20"/>
              <w:ind w:left="57" w:right="57"/>
              <w:jc w:val="left"/>
              <w:rPr>
                <w:lang w:val="en-US"/>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416114BB" w14:textId="1F9E4516" w:rsidR="00BE5D29" w:rsidRDefault="00BE5D29"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44652C04" w14:textId="7AF16FBD" w:rsidR="00BE5D29" w:rsidRDefault="00BE5D29" w:rsidP="00BE5D29">
            <w:pPr>
              <w:pStyle w:val="TAC"/>
              <w:spacing w:before="20" w:after="20"/>
              <w:ind w:right="57"/>
              <w:jc w:val="left"/>
              <w:rPr>
                <w:lang w:val="en-US"/>
              </w:rPr>
            </w:pPr>
            <w:r>
              <w:rPr>
                <w:lang w:val="en-US"/>
              </w:rPr>
              <w:t>As discussed above, in case the UE has been provided with pre-defined PRS configuration, Option 1 should be sufficient</w:t>
            </w:r>
          </w:p>
        </w:tc>
      </w:tr>
      <w:tr w:rsidR="00BE5D29" w14:paraId="160EA4E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A2514F" w14:textId="01C4F9C5" w:rsidR="00BE5D29" w:rsidRDefault="00187DCC" w:rsidP="00BE5D29">
            <w:pPr>
              <w:pStyle w:val="TAC"/>
              <w:spacing w:before="20" w:after="20"/>
              <w:ind w:left="57" w:right="57"/>
              <w:jc w:val="left"/>
              <w:rPr>
                <w:lang w:val="en-GB"/>
              </w:rPr>
            </w:pPr>
            <w:r>
              <w:rPr>
                <w:lang w:val="en-GB"/>
              </w:rPr>
              <w:t>Nokia</w:t>
            </w:r>
          </w:p>
        </w:tc>
        <w:tc>
          <w:tcPr>
            <w:tcW w:w="1276" w:type="dxa"/>
            <w:tcBorders>
              <w:top w:val="single" w:sz="4" w:space="0" w:color="auto"/>
              <w:left w:val="single" w:sz="4" w:space="0" w:color="auto"/>
              <w:bottom w:val="single" w:sz="4" w:space="0" w:color="auto"/>
              <w:right w:val="single" w:sz="4" w:space="0" w:color="auto"/>
            </w:tcBorders>
          </w:tcPr>
          <w:p w14:paraId="5F1614D8" w14:textId="557CA4F0" w:rsidR="00BE5D29" w:rsidRDefault="008D2760" w:rsidP="00BE5D29">
            <w:pPr>
              <w:pStyle w:val="TAC"/>
              <w:spacing w:before="20" w:after="20"/>
              <w:ind w:left="57" w:right="57"/>
              <w:jc w:val="left"/>
              <w:rPr>
                <w:lang w:val="en-US"/>
              </w:rPr>
            </w:pPr>
            <w:r>
              <w:rPr>
                <w:lang w:val="en-US"/>
              </w:rPr>
              <w:t xml:space="preserve">Option </w:t>
            </w:r>
            <w:r w:rsidR="00187DCC">
              <w:rPr>
                <w:lang w:val="en-US"/>
              </w:rPr>
              <w:t>1</w:t>
            </w:r>
          </w:p>
        </w:tc>
        <w:tc>
          <w:tcPr>
            <w:tcW w:w="7380" w:type="dxa"/>
            <w:tcBorders>
              <w:top w:val="single" w:sz="4" w:space="0" w:color="auto"/>
              <w:left w:val="single" w:sz="4" w:space="0" w:color="auto"/>
              <w:bottom w:val="single" w:sz="4" w:space="0" w:color="auto"/>
              <w:right w:val="single" w:sz="4" w:space="0" w:color="auto"/>
            </w:tcBorders>
          </w:tcPr>
          <w:p w14:paraId="6D2A97CE" w14:textId="77777777" w:rsidR="00BE5D29" w:rsidRDefault="00BE5D29" w:rsidP="00BE5D29">
            <w:pPr>
              <w:pStyle w:val="TAC"/>
              <w:spacing w:before="20" w:after="20"/>
              <w:ind w:left="57" w:right="57"/>
              <w:jc w:val="left"/>
              <w:rPr>
                <w:lang w:val="en-US"/>
              </w:rPr>
            </w:pPr>
          </w:p>
        </w:tc>
      </w:tr>
      <w:tr w:rsidR="00BE5D29" w14:paraId="7B934901"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AD947D9"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CA63B6F"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042BE81" w14:textId="77777777" w:rsidR="00BE5D29" w:rsidRDefault="00BE5D29" w:rsidP="00BE5D29">
            <w:pPr>
              <w:pStyle w:val="TAC"/>
              <w:spacing w:before="20" w:after="20"/>
              <w:ind w:left="57" w:right="57"/>
              <w:jc w:val="left"/>
              <w:rPr>
                <w:lang w:val="en-US"/>
              </w:rPr>
            </w:pPr>
          </w:p>
        </w:tc>
      </w:tr>
      <w:tr w:rsidR="00BE5D29" w14:paraId="00C1288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C64AC04"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D27EAA6"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F61A9F0" w14:textId="77777777" w:rsidR="00BE5D29" w:rsidRDefault="00BE5D29" w:rsidP="00BE5D29">
            <w:pPr>
              <w:pStyle w:val="TAC"/>
              <w:spacing w:before="20" w:after="20"/>
              <w:ind w:left="57" w:right="57"/>
              <w:jc w:val="left"/>
              <w:rPr>
                <w:lang w:val="en-US"/>
              </w:rPr>
            </w:pPr>
          </w:p>
        </w:tc>
      </w:tr>
      <w:tr w:rsidR="00BE5D29" w14:paraId="3FD0092E"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D3D137F"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B21AF0C"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564568BD" w14:textId="77777777" w:rsidR="00BE5D29" w:rsidRDefault="00BE5D29" w:rsidP="00BE5D29">
            <w:pPr>
              <w:pStyle w:val="TAC"/>
              <w:spacing w:before="20" w:after="20"/>
              <w:ind w:left="57" w:right="57"/>
              <w:jc w:val="left"/>
              <w:rPr>
                <w:lang w:val="en-US"/>
              </w:rPr>
            </w:pPr>
          </w:p>
        </w:tc>
      </w:tr>
      <w:tr w:rsidR="00BE5D29" w14:paraId="59E29D0A"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FD007B"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7082F32"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0077A11" w14:textId="77777777" w:rsidR="00BE5D29" w:rsidRDefault="00BE5D29" w:rsidP="00BE5D29">
            <w:pPr>
              <w:pStyle w:val="TAC"/>
              <w:spacing w:before="20" w:after="20"/>
              <w:ind w:left="57" w:right="57"/>
              <w:jc w:val="left"/>
              <w:rPr>
                <w:lang w:val="en-US"/>
              </w:rPr>
            </w:pPr>
          </w:p>
        </w:tc>
      </w:tr>
      <w:tr w:rsidR="00BE5D29" w14:paraId="4AC74920"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5AF71AE"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6A91361" w14:textId="77777777" w:rsidR="00BE5D29" w:rsidRDefault="00BE5D29" w:rsidP="00BE5D29">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F592AAE" w14:textId="77777777" w:rsidR="00BE5D29" w:rsidRDefault="00BE5D29" w:rsidP="00BE5D29">
            <w:pPr>
              <w:pStyle w:val="TAC"/>
              <w:spacing w:before="20" w:after="20"/>
              <w:ind w:left="57" w:right="57"/>
              <w:jc w:val="left"/>
              <w:rPr>
                <w:lang w:val="en-US"/>
              </w:rPr>
            </w:pPr>
          </w:p>
        </w:tc>
      </w:tr>
      <w:tr w:rsidR="00BE5D29" w14:paraId="76F107EC"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A4D2A7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D62E8E7"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8DBF4F" w14:textId="77777777" w:rsidR="00BE5D29" w:rsidRDefault="00BE5D29" w:rsidP="00BE5D29">
            <w:pPr>
              <w:pStyle w:val="TAC"/>
              <w:spacing w:before="20" w:after="20"/>
              <w:ind w:left="57" w:right="57"/>
              <w:jc w:val="left"/>
              <w:rPr>
                <w:lang w:val="en-US"/>
              </w:rPr>
            </w:pPr>
          </w:p>
        </w:tc>
      </w:tr>
      <w:tr w:rsidR="00BE5D29" w14:paraId="4B25CC0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C9DADA"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5DDA940"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B2BDBE" w14:textId="77777777" w:rsidR="00BE5D29" w:rsidRDefault="00BE5D29" w:rsidP="00BE5D29">
            <w:pPr>
              <w:pStyle w:val="TAC"/>
              <w:spacing w:before="20" w:after="20"/>
              <w:ind w:left="57" w:right="57"/>
              <w:jc w:val="left"/>
              <w:rPr>
                <w:lang w:val="en-GB"/>
              </w:rPr>
            </w:pPr>
          </w:p>
        </w:tc>
      </w:tr>
    </w:tbl>
    <w:p w14:paraId="04123179" w14:textId="77777777" w:rsidR="00510A58" w:rsidRDefault="00510A58"/>
    <w:p w14:paraId="49009026" w14:textId="77777777" w:rsidR="00510A58" w:rsidRDefault="00805A9D">
      <w:pPr>
        <w:pStyle w:val="Heading4"/>
      </w:pPr>
      <w:r>
        <w:rPr>
          <w:highlight w:val="cyan"/>
        </w:rPr>
        <w:t>Q2-2 Rapporteur’s Summary</w:t>
      </w:r>
    </w:p>
    <w:p w14:paraId="35A6ED8D" w14:textId="77777777" w:rsidR="00510A58" w:rsidRDefault="00805A9D">
      <w:r>
        <w:t>[TBD]</w:t>
      </w:r>
    </w:p>
    <w:p w14:paraId="5FF41BB4" w14:textId="77777777" w:rsidR="00510A58" w:rsidRDefault="00510A58"/>
    <w:p w14:paraId="32D7AE4B" w14:textId="77777777" w:rsidR="00510A58" w:rsidRDefault="00805A9D">
      <w:pPr>
        <w:pStyle w:val="Heading2"/>
      </w:pPr>
      <w:bookmarkStart w:id="4" w:name="_Open_Issue#3:_On-demand"/>
      <w:bookmarkEnd w:id="4"/>
      <w:r>
        <w:t>UE behaviour for handling pre-defined On-demand PRS configurations</w:t>
      </w:r>
    </w:p>
    <w:p w14:paraId="17464E49" w14:textId="77777777" w:rsidR="00510A58" w:rsidRDefault="00805A9D">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particular on-demand PRS UE behaviour by using proposal 15-1 as basis for the discussion. Please also note that the pre-configured Assistance Data UE behaviour is a separate discussion and not to be confused with the UE behaviour of handling pre-defined on-demand PRS configurations. </w:t>
      </w:r>
    </w:p>
    <w:p w14:paraId="7F361497" w14:textId="77777777" w:rsidR="00510A58" w:rsidRDefault="00805A9D">
      <w:pPr>
        <w:pStyle w:val="Heading3"/>
      </w:pPr>
      <w:r>
        <w:t xml:space="preserve">Question 3 </w:t>
      </w:r>
    </w:p>
    <w:p w14:paraId="58C0EF66" w14:textId="77777777"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14:paraId="7CACF058" w14:textId="77777777" w:rsidR="00510A58" w:rsidRDefault="00805A9D">
      <w:pPr>
        <w:pStyle w:val="ListParagraph"/>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14:paraId="118D6D70" w14:textId="77777777" w:rsidR="00510A58" w:rsidRDefault="00805A9D">
      <w:pPr>
        <w:pStyle w:val="ListParagraph"/>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14:paraId="79AC12C3" w14:textId="77777777" w:rsidR="00510A58" w:rsidRDefault="00805A9D">
      <w:pPr>
        <w:pStyle w:val="ListParagraph"/>
        <w:numPr>
          <w:ilvl w:val="0"/>
          <w:numId w:val="8"/>
        </w:numPr>
        <w:rPr>
          <w:b/>
          <w:bCs/>
          <w:snapToGrid w:val="0"/>
          <w:sz w:val="20"/>
          <w:szCs w:val="20"/>
        </w:rPr>
      </w:pPr>
      <w:r>
        <w:rPr>
          <w:b/>
          <w:bCs/>
          <w:snapToGrid w:val="0"/>
          <w:sz w:val="20"/>
          <w:szCs w:val="20"/>
        </w:rPr>
        <w:t xml:space="preserve">Option 3: Other </w:t>
      </w:r>
      <w:proofErr w:type="spellStart"/>
      <w:r>
        <w:rPr>
          <w:b/>
          <w:bCs/>
          <w:snapToGrid w:val="0"/>
          <w:sz w:val="20"/>
          <w:szCs w:val="20"/>
        </w:rPr>
        <w:t>behaviour</w:t>
      </w:r>
      <w:proofErr w:type="spellEnd"/>
      <w:r>
        <w:rPr>
          <w:b/>
          <w:bCs/>
          <w:snapToGrid w:val="0"/>
          <w:sz w:val="20"/>
          <w:szCs w:val="20"/>
        </w:rPr>
        <w:t>, please specify.</w:t>
      </w:r>
    </w:p>
    <w:p w14:paraId="5958C211" w14:textId="77777777"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75"/>
        <w:gridCol w:w="999"/>
        <w:gridCol w:w="7453"/>
      </w:tblGrid>
      <w:tr w:rsidR="00510A58" w14:paraId="6792A849"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19F080" w14:textId="77777777" w:rsidR="00510A58" w:rsidRDefault="00805A9D">
            <w:pPr>
              <w:pStyle w:val="TAH"/>
              <w:spacing w:before="20" w:after="20"/>
              <w:ind w:left="57" w:right="57"/>
              <w:jc w:val="left"/>
            </w:pPr>
            <w:r>
              <w:lastRenderedPageBreak/>
              <w:t>Company</w:t>
            </w:r>
          </w:p>
        </w:tc>
        <w:tc>
          <w:tcPr>
            <w:tcW w:w="99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72C2EAD" w14:textId="77777777" w:rsidR="00510A58" w:rsidRDefault="00805A9D">
            <w:pPr>
              <w:pStyle w:val="TAH"/>
              <w:spacing w:before="20" w:after="20"/>
              <w:ind w:left="57" w:right="57"/>
              <w:jc w:val="left"/>
              <w:rPr>
                <w:lang w:val="sv-SE"/>
              </w:rPr>
            </w:pPr>
            <w:r>
              <w:rPr>
                <w:lang w:val="sv-SE"/>
              </w:rPr>
              <w:t>Options 1/2/3</w:t>
            </w:r>
          </w:p>
        </w:tc>
        <w:tc>
          <w:tcPr>
            <w:tcW w:w="745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50763F5" w14:textId="77777777" w:rsidR="00510A58" w:rsidRDefault="00805A9D">
            <w:pPr>
              <w:pStyle w:val="TAH"/>
              <w:spacing w:before="20" w:after="20"/>
              <w:ind w:left="57" w:right="57"/>
              <w:jc w:val="left"/>
              <w:rPr>
                <w:lang w:val="sv-SE"/>
              </w:rPr>
            </w:pPr>
            <w:r>
              <w:rPr>
                <w:lang w:val="sv-SE"/>
              </w:rPr>
              <w:t>Comments</w:t>
            </w:r>
          </w:p>
        </w:tc>
      </w:tr>
      <w:tr w:rsidR="00510A58" w14:paraId="21B8DD0C"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004EE326" w14:textId="77777777" w:rsidR="00510A58" w:rsidRDefault="00805A9D">
            <w:pPr>
              <w:pStyle w:val="TAC"/>
              <w:spacing w:before="20" w:after="20"/>
              <w:ind w:left="57" w:right="57"/>
              <w:jc w:val="left"/>
              <w:rPr>
                <w:lang w:val="en-US"/>
              </w:rPr>
            </w:pPr>
            <w:r>
              <w:rPr>
                <w:lang w:val="en-US"/>
              </w:rPr>
              <w:t>Ericsson</w:t>
            </w:r>
          </w:p>
        </w:tc>
        <w:tc>
          <w:tcPr>
            <w:tcW w:w="999" w:type="dxa"/>
            <w:tcBorders>
              <w:top w:val="single" w:sz="4" w:space="0" w:color="auto"/>
              <w:left w:val="single" w:sz="4" w:space="0" w:color="auto"/>
              <w:bottom w:val="single" w:sz="4" w:space="0" w:color="auto"/>
              <w:right w:val="single" w:sz="4" w:space="0" w:color="auto"/>
            </w:tcBorders>
          </w:tcPr>
          <w:p w14:paraId="6D6CC81F" w14:textId="77777777" w:rsidR="00510A58" w:rsidRDefault="00805A9D">
            <w:pPr>
              <w:pStyle w:val="TAC"/>
              <w:spacing w:before="20" w:after="20"/>
              <w:ind w:left="57" w:right="57"/>
              <w:jc w:val="left"/>
              <w:rPr>
                <w:rFonts w:cs="Arial"/>
                <w:szCs w:val="18"/>
                <w:lang w:val="en-US"/>
              </w:rPr>
            </w:pPr>
            <w:r>
              <w:rPr>
                <w:rFonts w:cs="Arial"/>
                <w:szCs w:val="18"/>
                <w:lang w:val="en-US"/>
              </w:rPr>
              <w:t>3</w:t>
            </w:r>
          </w:p>
        </w:tc>
        <w:tc>
          <w:tcPr>
            <w:tcW w:w="7453" w:type="dxa"/>
            <w:tcBorders>
              <w:top w:val="single" w:sz="4" w:space="0" w:color="auto"/>
              <w:left w:val="single" w:sz="4" w:space="0" w:color="auto"/>
              <w:bottom w:val="single" w:sz="4" w:space="0" w:color="auto"/>
              <w:right w:val="single" w:sz="4" w:space="0" w:color="auto"/>
            </w:tcBorders>
          </w:tcPr>
          <w:p w14:paraId="01464A9F" w14:textId="77777777" w:rsidR="00510A58" w:rsidRDefault="00805A9D">
            <w:pPr>
              <w:pStyle w:val="TAC"/>
              <w:spacing w:before="20" w:after="20"/>
              <w:ind w:left="57" w:right="57"/>
              <w:jc w:val="left"/>
              <w:rPr>
                <w:rFonts w:cs="Arial"/>
                <w:szCs w:val="18"/>
                <w:lang w:val="en-US"/>
              </w:rPr>
            </w:pPr>
            <w:r>
              <w:rPr>
                <w:rFonts w:cs="Arial"/>
                <w:szCs w:val="18"/>
                <w:lang w:val="en-US"/>
              </w:rPr>
              <w:t xml:space="preserve">We do not think anything is needed here to be specified. UE should simply check the </w:t>
            </w:r>
            <w:proofErr w:type="spellStart"/>
            <w:r>
              <w:rPr>
                <w:rFonts w:cs="Arial"/>
                <w:szCs w:val="18"/>
                <w:lang w:val="en-US"/>
              </w:rPr>
              <w:t>posSIB</w:t>
            </w:r>
            <w:proofErr w:type="spellEnd"/>
            <w:r>
              <w:rPr>
                <w:rFonts w:cs="Arial"/>
                <w:szCs w:val="18"/>
                <w:lang w:val="en-US"/>
              </w:rPr>
              <w:t xml:space="preserve"> and know the validity of such pre-defined configuration. If there is no </w:t>
            </w:r>
            <w:proofErr w:type="spellStart"/>
            <w:r>
              <w:rPr>
                <w:rFonts w:cs="Arial"/>
                <w:szCs w:val="18"/>
                <w:lang w:val="en-US"/>
              </w:rPr>
              <w:t>posSIB</w:t>
            </w:r>
            <w:proofErr w:type="spellEnd"/>
            <w:r>
              <w:rPr>
                <w:rFonts w:cs="Arial"/>
                <w:szCs w:val="18"/>
                <w:lang w:val="en-US"/>
              </w:rPr>
              <w:t xml:space="preserve">; then similar to other LPP AD which is Need ON; UE considers it to be valid until reconfigured; </w:t>
            </w:r>
            <w:proofErr w:type="spellStart"/>
            <w:r>
              <w:rPr>
                <w:rFonts w:cs="Arial"/>
                <w:szCs w:val="18"/>
                <w:lang w:val="en-US"/>
              </w:rPr>
              <w:t>i.e</w:t>
            </w:r>
            <w:proofErr w:type="spellEnd"/>
            <w:r>
              <w:rPr>
                <w:rFonts w:cs="Arial"/>
                <w:szCs w:val="18"/>
                <w:lang w:val="en-US"/>
              </w:rPr>
              <w:t xml:space="preserve"> not new one is used. We do not need to explicitly say whether UE needs to store or discard etc.</w:t>
            </w:r>
          </w:p>
          <w:p w14:paraId="00A97348" w14:textId="77777777" w:rsidR="00510A58" w:rsidRDefault="00510A58">
            <w:pPr>
              <w:pStyle w:val="TAC"/>
              <w:spacing w:before="20" w:after="20"/>
              <w:ind w:left="57" w:right="57"/>
              <w:jc w:val="left"/>
              <w:rPr>
                <w:rFonts w:cs="Arial"/>
                <w:szCs w:val="18"/>
                <w:lang w:val="en-US"/>
              </w:rPr>
            </w:pPr>
          </w:p>
          <w:p w14:paraId="7FB84980" w14:textId="77777777" w:rsidR="00510A58" w:rsidRDefault="00805A9D">
            <w:pPr>
              <w:rPr>
                <w:rFonts w:ascii="Arial" w:hAnsi="Arial" w:cs="Arial"/>
                <w:i/>
                <w:sz w:val="18"/>
                <w:szCs w:val="18"/>
              </w:rPr>
            </w:pPr>
            <w:r>
              <w:rPr>
                <w:rFonts w:ascii="Arial" w:hAnsi="Arial" w:cs="Arial"/>
                <w:i/>
                <w:sz w:val="18"/>
                <w:szCs w:val="18"/>
              </w:rPr>
              <w:t>Need ON</w:t>
            </w:r>
          </w:p>
          <w:p w14:paraId="5BE8AF9D" w14:textId="77777777" w:rsidR="00510A58" w:rsidRDefault="00805A9D">
            <w:pPr>
              <w:rPr>
                <w:rFonts w:ascii="Arial" w:hAnsi="Arial" w:cs="Arial"/>
                <w:i/>
                <w:sz w:val="18"/>
                <w:szCs w:val="18"/>
              </w:rPr>
            </w:pPr>
            <w:r>
              <w:rPr>
                <w:rFonts w:ascii="Arial" w:hAnsi="Arial" w:cs="Arial"/>
                <w:i/>
                <w:sz w:val="18"/>
                <w:szCs w:val="18"/>
              </w:rPr>
              <w:tab/>
              <w:t>Optionally present, No action</w:t>
            </w:r>
          </w:p>
          <w:p w14:paraId="08A61226" w14:textId="77777777" w:rsidR="00510A58" w:rsidRDefault="00805A9D">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6612F5CC" w14:textId="77777777" w:rsidR="00510A58" w:rsidRDefault="00510A58">
            <w:pPr>
              <w:pStyle w:val="TAC"/>
              <w:spacing w:before="20" w:after="20"/>
              <w:ind w:left="57" w:right="57"/>
              <w:jc w:val="left"/>
              <w:rPr>
                <w:rFonts w:cs="Arial"/>
                <w:szCs w:val="18"/>
                <w:lang w:val="en-US"/>
              </w:rPr>
            </w:pPr>
          </w:p>
          <w:p w14:paraId="006C8395" w14:textId="77777777"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5E0090E4" w14:textId="77777777" w:rsidR="00510A58" w:rsidRDefault="00510A58">
            <w:pPr>
              <w:rPr>
                <w:rFonts w:ascii="Arial" w:hAnsi="Arial" w:cs="Arial"/>
                <w:sz w:val="18"/>
                <w:szCs w:val="18"/>
              </w:rPr>
            </w:pPr>
          </w:p>
          <w:p w14:paraId="56C369A6" w14:textId="77777777" w:rsidR="00510A58" w:rsidRDefault="00510A58">
            <w:pPr>
              <w:pStyle w:val="TAC"/>
              <w:spacing w:before="20" w:after="20"/>
              <w:ind w:left="57" w:right="57"/>
              <w:jc w:val="left"/>
              <w:rPr>
                <w:rFonts w:cs="Arial"/>
                <w:szCs w:val="18"/>
                <w:lang w:val="en-US"/>
              </w:rPr>
            </w:pPr>
          </w:p>
        </w:tc>
      </w:tr>
      <w:tr w:rsidR="00510A58" w14:paraId="3F92D09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4C04E3BC" w14:textId="77777777" w:rsidR="00510A58" w:rsidRDefault="00805A9D">
            <w:pPr>
              <w:pStyle w:val="TAC"/>
              <w:spacing w:before="20" w:after="20"/>
              <w:ind w:left="57" w:right="57"/>
              <w:jc w:val="left"/>
              <w:rPr>
                <w:lang w:val="en-US"/>
              </w:rPr>
            </w:pPr>
            <w:r>
              <w:rPr>
                <w:rFonts w:hint="eastAsia"/>
                <w:lang w:val="en-US"/>
              </w:rPr>
              <w:t>CATT</w:t>
            </w:r>
          </w:p>
        </w:tc>
        <w:tc>
          <w:tcPr>
            <w:tcW w:w="999" w:type="dxa"/>
            <w:tcBorders>
              <w:top w:val="single" w:sz="4" w:space="0" w:color="auto"/>
              <w:left w:val="single" w:sz="4" w:space="0" w:color="auto"/>
              <w:bottom w:val="single" w:sz="4" w:space="0" w:color="auto"/>
              <w:right w:val="single" w:sz="4" w:space="0" w:color="auto"/>
            </w:tcBorders>
          </w:tcPr>
          <w:p w14:paraId="72A17CFC"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3844B9A5" w14:textId="77777777"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14:paraId="044D103B"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E5864E0" w14:textId="77777777" w:rsidR="00510A58" w:rsidRDefault="00805A9D">
            <w:pPr>
              <w:pStyle w:val="TAC"/>
              <w:spacing w:before="20" w:after="20"/>
              <w:ind w:left="57" w:right="57"/>
              <w:jc w:val="left"/>
              <w:rPr>
                <w:lang w:val="en-US"/>
              </w:rPr>
            </w:pPr>
            <w:r>
              <w:rPr>
                <w:rFonts w:hint="eastAsia"/>
                <w:lang w:val="en-US"/>
              </w:rPr>
              <w:t>ZTE</w:t>
            </w:r>
          </w:p>
        </w:tc>
        <w:tc>
          <w:tcPr>
            <w:tcW w:w="999" w:type="dxa"/>
            <w:tcBorders>
              <w:top w:val="single" w:sz="4" w:space="0" w:color="auto"/>
              <w:left w:val="single" w:sz="4" w:space="0" w:color="auto"/>
              <w:bottom w:val="single" w:sz="4" w:space="0" w:color="auto"/>
              <w:right w:val="single" w:sz="4" w:space="0" w:color="auto"/>
            </w:tcBorders>
          </w:tcPr>
          <w:p w14:paraId="2022DE89"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74BFFCAB" w14:textId="77777777"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14:paraId="766F68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B744E53" w14:textId="77777777" w:rsidR="009254C6" w:rsidRDefault="009254C6" w:rsidP="009254C6">
            <w:pPr>
              <w:pStyle w:val="TAC"/>
              <w:spacing w:before="20" w:after="20"/>
              <w:ind w:left="57" w:right="57"/>
              <w:jc w:val="left"/>
              <w:rPr>
                <w:lang w:val="en-US"/>
              </w:rPr>
            </w:pPr>
            <w:proofErr w:type="spellStart"/>
            <w:proofErr w:type="gramStart"/>
            <w:r>
              <w:rPr>
                <w:rFonts w:hint="eastAsia"/>
                <w:lang w:val="en-US"/>
              </w:rPr>
              <w:t>H</w:t>
            </w:r>
            <w:r>
              <w:rPr>
                <w:lang w:val="en-US"/>
              </w:rPr>
              <w:t>uawei,HiSilicon</w:t>
            </w:r>
            <w:proofErr w:type="spellEnd"/>
            <w:proofErr w:type="gramEnd"/>
          </w:p>
        </w:tc>
        <w:tc>
          <w:tcPr>
            <w:tcW w:w="999" w:type="dxa"/>
            <w:tcBorders>
              <w:top w:val="single" w:sz="4" w:space="0" w:color="auto"/>
              <w:left w:val="single" w:sz="4" w:space="0" w:color="auto"/>
              <w:bottom w:val="single" w:sz="4" w:space="0" w:color="auto"/>
              <w:right w:val="single" w:sz="4" w:space="0" w:color="auto"/>
            </w:tcBorders>
          </w:tcPr>
          <w:p w14:paraId="57ED840B" w14:textId="77777777"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453" w:type="dxa"/>
            <w:tcBorders>
              <w:top w:val="single" w:sz="4" w:space="0" w:color="auto"/>
              <w:left w:val="single" w:sz="4" w:space="0" w:color="auto"/>
              <w:bottom w:val="single" w:sz="4" w:space="0" w:color="auto"/>
              <w:right w:val="single" w:sz="4" w:space="0" w:color="auto"/>
            </w:tcBorders>
          </w:tcPr>
          <w:p w14:paraId="4DEF752F" w14:textId="77777777"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w:t>
            </w:r>
            <w:proofErr w:type="spellStart"/>
            <w:r>
              <w:rPr>
                <w:lang w:val="en-US"/>
              </w:rPr>
              <w:t>demadn</w:t>
            </w:r>
            <w:proofErr w:type="spellEnd"/>
            <w:r>
              <w:rPr>
                <w:lang w:val="en-US"/>
              </w:rPr>
              <w:t xml:space="preserve"> PRS can follow that for the other PRS configurations and be used across LPP sessions</w:t>
            </w:r>
          </w:p>
        </w:tc>
      </w:tr>
      <w:tr w:rsidR="00BE5D29" w14:paraId="7406785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AF8EFEE" w14:textId="12D7D47A" w:rsidR="00BE5D29" w:rsidRDefault="00BE5D29" w:rsidP="00BE5D29">
            <w:pPr>
              <w:pStyle w:val="TAC"/>
              <w:spacing w:before="20" w:after="20"/>
              <w:ind w:left="57" w:right="57"/>
              <w:jc w:val="left"/>
              <w:rPr>
                <w:lang w:val="en-GB"/>
              </w:rPr>
            </w:pPr>
            <w:r>
              <w:rPr>
                <w:lang w:val="en-US"/>
              </w:rPr>
              <w:t>Intel</w:t>
            </w:r>
          </w:p>
        </w:tc>
        <w:tc>
          <w:tcPr>
            <w:tcW w:w="999" w:type="dxa"/>
            <w:tcBorders>
              <w:top w:val="single" w:sz="4" w:space="0" w:color="auto"/>
              <w:left w:val="single" w:sz="4" w:space="0" w:color="auto"/>
              <w:bottom w:val="single" w:sz="4" w:space="0" w:color="auto"/>
              <w:right w:val="single" w:sz="4" w:space="0" w:color="auto"/>
            </w:tcBorders>
          </w:tcPr>
          <w:p w14:paraId="2B195282" w14:textId="7CFEF886" w:rsidR="00BE5D29" w:rsidRDefault="00BE5D29" w:rsidP="00BE5D29">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96AE0BA" w14:textId="77777777" w:rsidR="00BE5D29" w:rsidRDefault="00BE5D29" w:rsidP="00BE5D29">
            <w:pPr>
              <w:pStyle w:val="TAC"/>
              <w:spacing w:before="20" w:after="20"/>
              <w:ind w:left="57" w:right="57"/>
              <w:jc w:val="left"/>
              <w:rPr>
                <w:lang w:val="en-US"/>
              </w:rPr>
            </w:pPr>
            <w:r>
              <w:rPr>
                <w:lang w:val="en-US"/>
              </w:rPr>
              <w:t xml:space="preserve">Regarding the discarding aspect, we agree with Ericsson that we may not need to explicitly have any restriction if the UE needs to store or discard OD-PRS via LPP. </w:t>
            </w:r>
          </w:p>
          <w:p w14:paraId="057EFEED" w14:textId="3D73DA96" w:rsidR="00BE5D29" w:rsidRDefault="00BE5D29" w:rsidP="00BE5D29">
            <w:pPr>
              <w:pStyle w:val="TAC"/>
              <w:spacing w:before="20" w:after="20"/>
              <w:ind w:left="57" w:right="57"/>
              <w:jc w:val="left"/>
              <w:rPr>
                <w:lang w:val="en-US"/>
              </w:rPr>
            </w:pPr>
            <w:r>
              <w:rPr>
                <w:lang w:val="en-US"/>
              </w:rPr>
              <w:t xml:space="preserve">In addition, as we explained during the offline, we think there is no other impact regarding reception/storage of on-demand PRS except whether the UE should be able to store at least the </w:t>
            </w:r>
            <w:r w:rsidRPr="00F71C5F">
              <w:rPr>
                <w:i/>
                <w:lang w:val="en-US"/>
              </w:rPr>
              <w:t>maxDL-PRS-Configs</w:t>
            </w:r>
            <w:r w:rsidRPr="00837836">
              <w:rPr>
                <w:i/>
                <w:iCs/>
                <w:lang w:val="en-US"/>
              </w:rPr>
              <w:t>-r17</w:t>
            </w:r>
          </w:p>
        </w:tc>
      </w:tr>
      <w:tr w:rsidR="008D2760" w14:paraId="6A0C14E1"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37430B21" w14:textId="1B16916B" w:rsidR="008D2760" w:rsidRDefault="008D2760" w:rsidP="008D2760">
            <w:pPr>
              <w:pStyle w:val="TAC"/>
              <w:spacing w:before="20" w:after="20"/>
              <w:ind w:left="57" w:right="57"/>
              <w:jc w:val="left"/>
              <w:rPr>
                <w:lang w:val="en-US"/>
              </w:rPr>
            </w:pPr>
            <w:r>
              <w:rPr>
                <w:lang w:val="en-US"/>
              </w:rPr>
              <w:t>Nokia</w:t>
            </w:r>
          </w:p>
        </w:tc>
        <w:tc>
          <w:tcPr>
            <w:tcW w:w="999" w:type="dxa"/>
            <w:tcBorders>
              <w:top w:val="single" w:sz="4" w:space="0" w:color="auto"/>
              <w:left w:val="single" w:sz="4" w:space="0" w:color="auto"/>
              <w:bottom w:val="single" w:sz="4" w:space="0" w:color="auto"/>
              <w:right w:val="single" w:sz="4" w:space="0" w:color="auto"/>
            </w:tcBorders>
          </w:tcPr>
          <w:p w14:paraId="220EB7F3" w14:textId="68C8EC34" w:rsidR="008D2760" w:rsidRDefault="008D2760" w:rsidP="008D2760">
            <w:pPr>
              <w:pStyle w:val="TAC"/>
              <w:spacing w:before="20" w:after="20"/>
              <w:ind w:left="57"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29B39947" w14:textId="77777777" w:rsidR="008D2760" w:rsidRDefault="008D2760" w:rsidP="008D2760">
            <w:pPr>
              <w:pStyle w:val="TAC"/>
              <w:spacing w:before="20" w:after="20"/>
              <w:ind w:left="57" w:right="57"/>
              <w:jc w:val="left"/>
              <w:rPr>
                <w:lang w:val="en-US"/>
              </w:rPr>
            </w:pPr>
          </w:p>
        </w:tc>
      </w:tr>
      <w:tr w:rsidR="008D2760" w14:paraId="2BCACFE6"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6C89DEA4"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002F30CB"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D6F8EEC" w14:textId="77777777" w:rsidR="008D2760" w:rsidRDefault="008D2760" w:rsidP="008D2760">
            <w:pPr>
              <w:pStyle w:val="TAC"/>
              <w:spacing w:before="20" w:after="20"/>
              <w:ind w:left="57" w:right="57"/>
              <w:jc w:val="left"/>
              <w:rPr>
                <w:lang w:val="en-US"/>
              </w:rPr>
            </w:pPr>
          </w:p>
        </w:tc>
      </w:tr>
      <w:tr w:rsidR="008D2760" w14:paraId="043284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E967C74" w14:textId="77777777" w:rsidR="008D2760" w:rsidRDefault="008D2760" w:rsidP="008D2760">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0E313613"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10F438C4" w14:textId="77777777" w:rsidR="008D2760" w:rsidRDefault="008D2760" w:rsidP="008D2760">
            <w:pPr>
              <w:pStyle w:val="TAC"/>
              <w:spacing w:before="20" w:after="20"/>
              <w:ind w:left="57" w:right="57"/>
              <w:jc w:val="left"/>
              <w:rPr>
                <w:lang w:val="en-US"/>
              </w:rPr>
            </w:pPr>
          </w:p>
        </w:tc>
      </w:tr>
      <w:tr w:rsidR="008D2760" w14:paraId="1A269AD8"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101DB0B"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5F3CFE6D"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41F975BD" w14:textId="77777777" w:rsidR="008D2760" w:rsidRDefault="008D2760" w:rsidP="008D2760">
            <w:pPr>
              <w:pStyle w:val="TAC"/>
              <w:spacing w:before="20" w:after="20"/>
              <w:ind w:left="57" w:right="57"/>
              <w:jc w:val="left"/>
              <w:rPr>
                <w:lang w:val="en-US"/>
              </w:rPr>
            </w:pPr>
          </w:p>
        </w:tc>
      </w:tr>
      <w:tr w:rsidR="008D2760" w14:paraId="0744F95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560F195F"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1C4D479A" w14:textId="77777777" w:rsidR="008D2760" w:rsidRDefault="008D2760" w:rsidP="008D2760">
            <w:pPr>
              <w:pStyle w:val="TAC"/>
              <w:spacing w:before="20" w:after="20"/>
              <w:ind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5BC09C9C" w14:textId="77777777" w:rsidR="008D2760" w:rsidRDefault="008D2760" w:rsidP="008D2760">
            <w:pPr>
              <w:pStyle w:val="TAC"/>
              <w:spacing w:before="20" w:after="20"/>
              <w:ind w:left="57" w:right="57"/>
              <w:jc w:val="left"/>
              <w:rPr>
                <w:lang w:val="en-US"/>
              </w:rPr>
            </w:pPr>
          </w:p>
        </w:tc>
      </w:tr>
      <w:tr w:rsidR="008D2760" w14:paraId="21E65E44"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C1D80CC" w14:textId="77777777" w:rsidR="008D2760" w:rsidRDefault="008D2760" w:rsidP="008D2760">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12E3134A"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C67B70E" w14:textId="77777777" w:rsidR="008D2760" w:rsidRDefault="008D2760" w:rsidP="008D2760">
            <w:pPr>
              <w:pStyle w:val="TAC"/>
              <w:spacing w:before="20" w:after="20"/>
              <w:ind w:left="57" w:right="57"/>
              <w:jc w:val="left"/>
              <w:rPr>
                <w:lang w:val="en-US"/>
              </w:rPr>
            </w:pPr>
          </w:p>
        </w:tc>
      </w:tr>
      <w:tr w:rsidR="008D2760" w14:paraId="067E941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DBB29CD"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303F61CF"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0A980EDB" w14:textId="77777777" w:rsidR="008D2760" w:rsidRDefault="008D2760" w:rsidP="008D2760">
            <w:pPr>
              <w:pStyle w:val="TAC"/>
              <w:spacing w:before="20" w:after="20"/>
              <w:ind w:left="57" w:right="57"/>
              <w:jc w:val="left"/>
              <w:rPr>
                <w:lang w:val="en-GB"/>
              </w:rPr>
            </w:pPr>
          </w:p>
        </w:tc>
      </w:tr>
    </w:tbl>
    <w:p w14:paraId="410325F8" w14:textId="77777777" w:rsidR="00510A58" w:rsidRDefault="00510A58">
      <w:pPr>
        <w:spacing w:before="240"/>
        <w:jc w:val="both"/>
      </w:pPr>
    </w:p>
    <w:p w14:paraId="30D4741C" w14:textId="77777777" w:rsidR="00510A58" w:rsidRDefault="00805A9D">
      <w:pPr>
        <w:pStyle w:val="Heading4"/>
      </w:pPr>
      <w:r>
        <w:rPr>
          <w:highlight w:val="cyan"/>
          <w:lang w:eastAsia="ja-JP"/>
        </w:rPr>
        <w:t>Q3 Rapporteur’s Summary</w:t>
      </w:r>
      <w:r>
        <w:rPr>
          <w:lang w:eastAsia="ja-JP"/>
        </w:rPr>
        <w:t>:</w:t>
      </w:r>
    </w:p>
    <w:p w14:paraId="617727EB" w14:textId="77777777" w:rsidR="00510A58" w:rsidRDefault="00805A9D">
      <w:pPr>
        <w:spacing w:before="240"/>
        <w:jc w:val="both"/>
        <w:rPr>
          <w:lang w:eastAsia="ja-JP"/>
        </w:rPr>
      </w:pPr>
      <w:r>
        <w:rPr>
          <w:lang w:eastAsia="ja-JP"/>
        </w:rPr>
        <w:t>[TBD]</w:t>
      </w:r>
    </w:p>
    <w:p w14:paraId="334342BB" w14:textId="77777777" w:rsidR="00510A58" w:rsidRDefault="00805A9D">
      <w:pPr>
        <w:pStyle w:val="Heading1"/>
        <w:rPr>
          <w:lang w:eastAsia="ja-JP"/>
        </w:rPr>
      </w:pPr>
      <w:r>
        <w:rPr>
          <w:lang w:eastAsia="ja-JP"/>
        </w:rPr>
        <w:t>Conclusions</w:t>
      </w:r>
    </w:p>
    <w:p w14:paraId="3663CA0A" w14:textId="77777777" w:rsidR="00510A58" w:rsidRDefault="00805A9D">
      <w:pPr>
        <w:rPr>
          <w:lang w:eastAsia="ja-JP"/>
        </w:rPr>
      </w:pPr>
      <w:r>
        <w:rPr>
          <w:highlight w:val="yellow"/>
          <w:lang w:eastAsia="ja-JP"/>
        </w:rPr>
        <w:t>[TBD]</w:t>
      </w:r>
    </w:p>
    <w:p w14:paraId="2D4AADC3" w14:textId="77777777" w:rsidR="00510A58" w:rsidRDefault="00805A9D">
      <w:pPr>
        <w:pStyle w:val="3GPPH1"/>
        <w:rPr>
          <w:lang w:eastAsia="ja-JP"/>
        </w:rPr>
      </w:pPr>
      <w:r>
        <w:rPr>
          <w:lang w:eastAsia="ja-JP"/>
        </w:rPr>
        <w:t>References</w:t>
      </w:r>
    </w:p>
    <w:p w14:paraId="24F8DA4C" w14:textId="77777777" w:rsidR="00510A58" w:rsidRDefault="00805A9D">
      <w:pPr>
        <w:pStyle w:val="ListParagraph"/>
        <w:numPr>
          <w:ilvl w:val="0"/>
          <w:numId w:val="9"/>
        </w:numPr>
        <w:spacing w:after="60"/>
        <w:ind w:left="400" w:hangingChars="200" w:hanging="400"/>
        <w:rPr>
          <w:sz w:val="20"/>
          <w:szCs w:val="20"/>
        </w:rPr>
      </w:pPr>
      <w:r>
        <w:rPr>
          <w:sz w:val="20"/>
          <w:szCs w:val="20"/>
        </w:rPr>
        <w:t>R2-2202236, “Report of [Pre117-e][</w:t>
      </w:r>
      <w:proofErr w:type="gramStart"/>
      <w:r>
        <w:rPr>
          <w:sz w:val="20"/>
          <w:szCs w:val="20"/>
        </w:rPr>
        <w:t>608][</w:t>
      </w:r>
      <w:proofErr w:type="gramEnd"/>
      <w:r>
        <w:rPr>
          <w:sz w:val="20"/>
          <w:szCs w:val="20"/>
        </w:rPr>
        <w:t>POS] Open issues on on-demand PRS (Lenovo)”, RAN2#117-e, Feb.-Mar. 2022.</w:t>
      </w:r>
    </w:p>
    <w:p w14:paraId="79DB61E2" w14:textId="77777777" w:rsidR="00510A58" w:rsidRDefault="00805A9D">
      <w:pPr>
        <w:pStyle w:val="ListParagraph"/>
        <w:numPr>
          <w:ilvl w:val="0"/>
          <w:numId w:val="9"/>
        </w:numPr>
        <w:spacing w:after="60"/>
        <w:ind w:left="400" w:hangingChars="200" w:hanging="400"/>
        <w:rPr>
          <w:sz w:val="20"/>
          <w:szCs w:val="20"/>
        </w:rPr>
      </w:pPr>
      <w:r>
        <w:rPr>
          <w:sz w:val="20"/>
          <w:szCs w:val="20"/>
        </w:rPr>
        <w:t>R2-2201665, “Report from session on positioning and sidelink relay”, RAN2#116bis-e, Jan. 2022.</w:t>
      </w:r>
    </w:p>
    <w:p w14:paraId="704717DB" w14:textId="77777777" w:rsidR="00510A58" w:rsidRDefault="00805A9D">
      <w:pPr>
        <w:pStyle w:val="ListParagraph"/>
        <w:numPr>
          <w:ilvl w:val="0"/>
          <w:numId w:val="9"/>
        </w:numPr>
        <w:spacing w:after="60"/>
        <w:ind w:left="400" w:hangingChars="200" w:hanging="400"/>
        <w:rPr>
          <w:sz w:val="20"/>
          <w:szCs w:val="20"/>
        </w:rPr>
      </w:pPr>
      <w:proofErr w:type="spellStart"/>
      <w:r>
        <w:rPr>
          <w:sz w:val="20"/>
          <w:szCs w:val="20"/>
        </w:rPr>
        <w:t>ChairNotes</w:t>
      </w:r>
      <w:proofErr w:type="spellEnd"/>
      <w:r>
        <w:rPr>
          <w:sz w:val="20"/>
          <w:szCs w:val="20"/>
        </w:rPr>
        <w:t>, “Report from session on positioning and sidelink relay”, RAN2#117-e, Feb.-Mar. 2022.</w:t>
      </w:r>
    </w:p>
    <w:p w14:paraId="726B1707" w14:textId="77777777" w:rsidR="00510A58" w:rsidRDefault="00805A9D">
      <w:pPr>
        <w:pStyle w:val="Heading1"/>
        <w:rPr>
          <w:lang w:eastAsia="ja-JP"/>
        </w:rPr>
      </w:pPr>
      <w:r>
        <w:rPr>
          <w:lang w:eastAsia="ja-JP"/>
        </w:rPr>
        <w:lastRenderedPageBreak/>
        <w:t>Annex A: Agreements on On-demand PRS</w:t>
      </w:r>
    </w:p>
    <w:p w14:paraId="115F6C18" w14:textId="77777777"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14C294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7CCE2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5A150FFB"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512F63C"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737D44C5" w14:textId="77777777"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27C425D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AEC6EB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4B603281"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447E586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E12439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5DB76E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611C564E"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1727C82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C37380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1D6CF13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776E4C8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D7BB64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6E0DBC8E" w14:textId="77777777" w:rsidR="00510A58" w:rsidRDefault="00510A58">
      <w:pPr>
        <w:rPr>
          <w:rFonts w:ascii="Arial" w:hAnsi="Arial" w:cs="Arial"/>
          <w:lang w:eastAsia="ja-JP"/>
        </w:rPr>
      </w:pPr>
    </w:p>
    <w:p w14:paraId="200774D8"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591A539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6206A3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33B65E9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7657699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27BDD65"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34E91D12" w14:textId="77777777" w:rsidR="00510A58" w:rsidRDefault="00510A58">
      <w:pPr>
        <w:rPr>
          <w:rFonts w:ascii="Arial" w:hAnsi="Arial" w:cs="Arial"/>
        </w:rPr>
      </w:pPr>
    </w:p>
    <w:p w14:paraId="6E0D09E9"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05422FB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572CA9D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677C5F5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9627C5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w:t>
      </w:r>
      <w:r>
        <w:rPr>
          <w:rFonts w:ascii="Arial" w:hAnsi="Arial" w:cs="Arial"/>
        </w:rPr>
        <w:lastRenderedPageBreak/>
        <w:t>2109483.] To be discussed in development of the running stage 2 CR (post-meeting) how much of this detail we need to capture in 38.305</w:t>
      </w:r>
    </w:p>
    <w:p w14:paraId="42484F5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6B17EE7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1023C70A"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1: The UE may initiate an on-demand PRS request per positioning method including DL-</w:t>
      </w:r>
      <w:proofErr w:type="spellStart"/>
      <w:r>
        <w:rPr>
          <w:rFonts w:ascii="Arial" w:hAnsi="Arial" w:cs="Arial"/>
        </w:rPr>
        <w:t>TDoA</w:t>
      </w:r>
      <w:proofErr w:type="spellEnd"/>
      <w:r>
        <w:rPr>
          <w:rFonts w:ascii="Arial" w:hAnsi="Arial" w:cs="Arial"/>
        </w:rPr>
        <w:t>, DL-</w:t>
      </w:r>
      <w:proofErr w:type="spellStart"/>
      <w:r>
        <w:rPr>
          <w:rFonts w:ascii="Arial" w:hAnsi="Arial" w:cs="Arial"/>
        </w:rPr>
        <w:t>AoD</w:t>
      </w:r>
      <w:proofErr w:type="spellEnd"/>
      <w:r>
        <w:rPr>
          <w:rFonts w:ascii="Arial" w:hAnsi="Arial" w:cs="Arial"/>
        </w:rPr>
        <w:t xml:space="preserve"> and Multi-RTT, via the existing LPP </w:t>
      </w:r>
      <w:proofErr w:type="spellStart"/>
      <w:r>
        <w:rPr>
          <w:rFonts w:ascii="Arial" w:hAnsi="Arial" w:cs="Arial"/>
        </w:rPr>
        <w:t>RequestAssistanceData</w:t>
      </w:r>
      <w:proofErr w:type="spellEnd"/>
      <w:r>
        <w:rPr>
          <w:rFonts w:ascii="Arial" w:hAnsi="Arial" w:cs="Arial"/>
        </w:rPr>
        <w:t xml:space="preserve"> message. </w:t>
      </w:r>
    </w:p>
    <w:p w14:paraId="4797778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18D0D53A" w14:textId="77777777" w:rsidR="00510A58" w:rsidRDefault="00510A58">
      <w:pPr>
        <w:spacing w:after="0"/>
        <w:rPr>
          <w:rFonts w:ascii="Arial" w:hAnsi="Arial" w:cs="Arial"/>
        </w:rPr>
      </w:pPr>
    </w:p>
    <w:p w14:paraId="1E90D67B" w14:textId="77777777"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3581004E" w14:textId="77777777" w:rsidR="00510A58" w:rsidRDefault="00510A58">
      <w:pPr>
        <w:spacing w:after="0"/>
        <w:rPr>
          <w:rFonts w:ascii="Arial" w:hAnsi="Arial" w:cs="Arial"/>
          <w:b/>
          <w:bCs/>
          <w:u w:val="single"/>
          <w:lang w:val="de-DE" w:eastAsia="ja-JP"/>
        </w:rPr>
      </w:pPr>
    </w:p>
    <w:p w14:paraId="30F57F1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55194529"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457F0B6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35E4B878"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5" w:name="_Hlk96494872"/>
      <w:r>
        <w:rPr>
          <w:rFonts w:ascii="Arial" w:hAnsi="Arial" w:cs="Arial"/>
          <w:highlight w:val="green"/>
        </w:rPr>
        <w:t>Agreement</w:t>
      </w:r>
      <w:r>
        <w:rPr>
          <w:rFonts w:ascii="Arial" w:hAnsi="Arial" w:cs="Arial"/>
        </w:rPr>
        <w:t>:</w:t>
      </w:r>
    </w:p>
    <w:p w14:paraId="2285B5D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5"/>
    <w:p w14:paraId="7E9D3E82"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7173FFC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A286D8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2.3-1: [Easy agreements] [10/10] For On-Demand PRS, introduce LPP capability on UE-initiated On-Demand PRS </w:t>
      </w:r>
      <w:proofErr w:type="gramStart"/>
      <w:r>
        <w:rPr>
          <w:rFonts w:ascii="Arial" w:hAnsi="Arial" w:cs="Arial"/>
        </w:rPr>
        <w:t>Request;</w:t>
      </w:r>
      <w:proofErr w:type="gramEnd"/>
    </w:p>
    <w:p w14:paraId="4BFFA897" w14:textId="77777777" w:rsidR="00510A58" w:rsidRDefault="00510A58">
      <w:pPr>
        <w:rPr>
          <w:rFonts w:ascii="Arial" w:hAnsi="Arial" w:cs="Arial"/>
        </w:rPr>
      </w:pPr>
    </w:p>
    <w:p w14:paraId="29F3980D" w14:textId="77777777"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14:paraId="011CF37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s:</w:t>
      </w:r>
    </w:p>
    <w:p w14:paraId="4EB5777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22B522DE" w14:textId="77777777" w:rsidR="00510A58" w:rsidRDefault="00805A9D">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1A076FA6" w14:textId="77777777" w:rsidR="00510A58" w:rsidRDefault="00805A9D">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a UE’s On-Demand PRS request. [13/14]</w:t>
      </w:r>
    </w:p>
    <w:p w14:paraId="2A52F45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B74A0EB"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44E461D" w14:textId="77777777" w:rsidR="00510A58" w:rsidRDefault="00510A58">
      <w:pPr>
        <w:rPr>
          <w:rFonts w:ascii="Arial" w:hAnsi="Arial" w:cs="Arial"/>
          <w:lang w:val="en-US"/>
        </w:rPr>
      </w:pPr>
    </w:p>
    <w:p w14:paraId="59E4B235" w14:textId="77777777" w:rsidR="00510A58" w:rsidRDefault="00805A9D">
      <w:pPr>
        <w:pStyle w:val="Doc-text2"/>
        <w:pBdr>
          <w:top w:val="single" w:sz="4" w:space="1" w:color="auto"/>
          <w:left w:val="single" w:sz="4" w:space="4" w:color="auto"/>
          <w:bottom w:val="single" w:sz="4" w:space="0" w:color="auto"/>
          <w:right w:val="single" w:sz="4" w:space="4" w:color="auto"/>
        </w:pBdr>
      </w:pPr>
      <w:r>
        <w:t>Agreement:</w:t>
      </w:r>
    </w:p>
    <w:p w14:paraId="359575C5" w14:textId="77777777"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41D3CA3A" w14:textId="77777777" w:rsidR="00510A58" w:rsidRDefault="00510A58">
      <w:pPr>
        <w:rPr>
          <w:rFonts w:ascii="Arial" w:hAnsi="Arial" w:cs="Arial"/>
        </w:rPr>
      </w:pPr>
    </w:p>
    <w:p w14:paraId="7501EDB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660A16E4"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2C1D21B0" w14:textId="77777777" w:rsidR="00510A58" w:rsidRDefault="00510A58">
      <w:pPr>
        <w:rPr>
          <w:rFonts w:ascii="Arial" w:hAnsi="Arial" w:cs="Arial"/>
        </w:rPr>
      </w:pPr>
    </w:p>
    <w:p w14:paraId="74A2364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0E0822E0" w14:textId="77777777" w:rsidR="00510A58" w:rsidRDefault="00805A9D">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692E94F5" w14:textId="77777777" w:rsidR="00510A58" w:rsidRDefault="00510A58">
      <w:pPr>
        <w:pStyle w:val="Doc-text2"/>
      </w:pPr>
    </w:p>
    <w:p w14:paraId="3B1573F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410D9E78" w14:textId="77777777"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42854B18" w14:textId="77777777" w:rsidR="00510A58" w:rsidRDefault="00510A58">
      <w:pPr>
        <w:rPr>
          <w:rFonts w:ascii="Arial" w:hAnsi="Arial" w:cs="Arial"/>
        </w:rPr>
      </w:pPr>
    </w:p>
    <w:p w14:paraId="0E9EA7F8" w14:textId="77777777"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B5AA4" w14:textId="77777777" w:rsidR="00B742A9" w:rsidRDefault="00B742A9">
      <w:pPr>
        <w:spacing w:after="0"/>
      </w:pPr>
      <w:r>
        <w:separator/>
      </w:r>
    </w:p>
  </w:endnote>
  <w:endnote w:type="continuationSeparator" w:id="0">
    <w:p w14:paraId="0225896E" w14:textId="77777777" w:rsidR="00B742A9" w:rsidRDefault="00B74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1A972" w14:textId="77777777"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E7E58E7" w14:textId="77777777"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55621" w14:textId="77777777"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D5960" w14:textId="77777777" w:rsidR="00B742A9" w:rsidRDefault="00B742A9">
      <w:pPr>
        <w:spacing w:after="0"/>
      </w:pPr>
      <w:r>
        <w:separator/>
      </w:r>
    </w:p>
  </w:footnote>
  <w:footnote w:type="continuationSeparator" w:id="0">
    <w:p w14:paraId="0DDE495D" w14:textId="77777777" w:rsidR="00B742A9" w:rsidRDefault="00B742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0023B" w14:textId="77777777"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85C"/>
    <w:rsid w:val="00180E4A"/>
    <w:rsid w:val="001822B2"/>
    <w:rsid w:val="00182F4B"/>
    <w:rsid w:val="00184F44"/>
    <w:rsid w:val="00185229"/>
    <w:rsid w:val="0018615B"/>
    <w:rsid w:val="0018643D"/>
    <w:rsid w:val="00186C8D"/>
    <w:rsid w:val="00186EE4"/>
    <w:rsid w:val="00187048"/>
    <w:rsid w:val="00187DCC"/>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21BD"/>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2760"/>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2A9"/>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5D29"/>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85D4B"/>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99C2C"/>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Normal"/>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15746-64AF-4967-ABF1-290E2B473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522</Words>
  <Characters>20077</Characters>
  <Application>Microsoft Office Word</Application>
  <DocSecurity>0</DocSecurity>
  <Lines>167</Lines>
  <Paragraphs>47</Paragraphs>
  <ScaleCrop>false</ScaleCrop>
  <Company>CATT</Company>
  <LinksUpToDate>false</LinksUpToDate>
  <CharactersWithSpaces>2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Nokia - MT</cp:lastModifiedBy>
  <cp:revision>6</cp:revision>
  <dcterms:created xsi:type="dcterms:W3CDTF">2022-02-25T04:42:00Z</dcterms:created>
  <dcterms:modified xsi:type="dcterms:W3CDTF">2022-02-2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